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5E52B3" w:rsidRPr="000C3031" w:rsidRDefault="003D0F4A" w:rsidP="005E52B3">
      <w:pPr>
        <w:jc w:val="center"/>
        <w:rPr>
          <w:rFonts w:ascii="Times New Roman" w:hAnsi="Times New Roman"/>
          <w:b/>
          <w:sz w:val="24"/>
          <w:szCs w:val="24"/>
          <w:u w:val="single"/>
          <w:lang w:val="en-GB"/>
        </w:rPr>
      </w:pPr>
      <w:r w:rsidRPr="000C3031">
        <w:rPr>
          <w:rFonts w:ascii="Times New Roman" w:hAnsi="Times New Roman"/>
          <w:b/>
          <w:noProof/>
          <w:sz w:val="24"/>
          <w:szCs w:val="24"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88A71B" wp14:editId="2E7FACD2">
                <wp:simplePos x="0" y="0"/>
                <wp:positionH relativeFrom="column">
                  <wp:posOffset>4262755</wp:posOffset>
                </wp:positionH>
                <wp:positionV relativeFrom="paragraph">
                  <wp:posOffset>5080</wp:posOffset>
                </wp:positionV>
                <wp:extent cx="1228725" cy="10668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0F96" w:rsidRDefault="00F40F96">
                            <w:r w:rsidRPr="001D478E">
                              <w:rPr>
                                <w:noProof/>
                                <w:lang w:val="tr-TR" w:eastAsia="tr-TR"/>
                              </w:rPr>
                              <w:drawing>
                                <wp:inline distT="0" distB="0" distL="0" distR="0">
                                  <wp:extent cx="1152399" cy="1052830"/>
                                  <wp:effectExtent l="0" t="0" r="0" b="0"/>
                                  <wp:docPr id="2" name="Picture 2" descr="C:\Users\asus\Desktop\11062008_10154043345263009_274499789196079906_n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sus\Desktop\11062008_10154043345263009_274499789196079906_n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71404" cy="10701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88A7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5.65pt;margin-top:.4pt;width:96.75pt;height:8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">
                <v:textbox>
                  <w:txbxContent>
                    <w:p w:rsidR="00F40F96" w:rsidRDefault="00F40F96">
                      <w:r w:rsidRPr="001D478E">
                        <w:rPr>
                          <w:noProof/>
                          <w:lang w:eastAsia="en-US"/>
                        </w:rPr>
                        <w:drawing>
                          <wp:inline distT="0" distB="0" distL="0" distR="0">
                            <wp:extent cx="1152399" cy="1052830"/>
                            <wp:effectExtent l="0" t="0" r="0" b="0"/>
                            <wp:docPr id="2" name="Picture 2" descr="C:\Users\asus\Desktop\11062008_10154043345263009_274499789196079906_n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sus\Desktop\11062008_10154043345263009_274499789196079906_n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71404" cy="10701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115BB" w:rsidRPr="000C3031">
        <w:rPr>
          <w:rFonts w:ascii="Times New Roman" w:hAnsi="Times New Roman"/>
          <w:b/>
          <w:sz w:val="24"/>
          <w:szCs w:val="24"/>
          <w:u w:val="single"/>
          <w:lang w:val="en-GB"/>
        </w:rPr>
        <w:t>CV</w:t>
      </w:r>
      <w:r w:rsidRPr="000C3031">
        <w:rPr>
          <w:rFonts w:ascii="Times New Roman" w:hAnsi="Times New Roman"/>
          <w:b/>
          <w:sz w:val="24"/>
          <w:szCs w:val="24"/>
          <w:u w:val="single"/>
          <w:lang w:val="en-GB"/>
        </w:rPr>
        <w:t xml:space="preserve"> </w:t>
      </w:r>
    </w:p>
    <w:p w:rsidR="005E52B3" w:rsidRPr="000C3031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Name, Surname</w:t>
      </w:r>
      <w:r w:rsidR="005E52B3" w:rsidRPr="000C3031">
        <w:rPr>
          <w:rFonts w:ascii="Times New Roman" w:hAnsi="Times New Roman"/>
          <w:b/>
          <w:sz w:val="24"/>
          <w:szCs w:val="24"/>
          <w:lang w:val="en-GB"/>
        </w:rPr>
        <w:t>:</w:t>
      </w:r>
      <w:r w:rsidR="001D478E" w:rsidRPr="000C3031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="001D478E" w:rsidRPr="000C3031">
        <w:rPr>
          <w:rFonts w:ascii="Times New Roman" w:hAnsi="Times New Roman"/>
          <w:sz w:val="24"/>
          <w:szCs w:val="24"/>
          <w:lang w:val="en-GB"/>
        </w:rPr>
        <w:t>İlke Gürdal</w:t>
      </w:r>
      <w:r w:rsidR="003D0F4A" w:rsidRPr="000C3031">
        <w:rPr>
          <w:rFonts w:ascii="Times New Roman" w:hAnsi="Times New Roman"/>
          <w:sz w:val="24"/>
          <w:szCs w:val="24"/>
          <w:lang w:val="en-GB"/>
        </w:rPr>
        <w:t xml:space="preserve">                                      </w:t>
      </w:r>
    </w:p>
    <w:p w:rsidR="005E52B3" w:rsidRPr="000C3031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Date of Birth:</w:t>
      </w:r>
      <w:r w:rsidR="005E52B3" w:rsidRPr="000C3031">
        <w:rPr>
          <w:rFonts w:ascii="Times New Roman" w:hAnsi="Times New Roman"/>
          <w:b/>
          <w:sz w:val="24"/>
          <w:szCs w:val="24"/>
          <w:lang w:val="en-GB"/>
        </w:rPr>
        <w:t xml:space="preserve">   </w:t>
      </w:r>
      <w:r w:rsidR="001D478E" w:rsidRPr="000C3031">
        <w:rPr>
          <w:rFonts w:ascii="Times New Roman" w:hAnsi="Times New Roman"/>
          <w:sz w:val="24"/>
          <w:szCs w:val="24"/>
          <w:lang w:val="en-GB"/>
        </w:rPr>
        <w:t>2 June 1985</w:t>
      </w:r>
    </w:p>
    <w:p w:rsidR="005E52B3" w:rsidRPr="000C3031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Title</w:t>
      </w:r>
      <w:r w:rsidR="005E52B3" w:rsidRPr="000C3031">
        <w:rPr>
          <w:rFonts w:ascii="Times New Roman" w:hAnsi="Times New Roman"/>
          <w:b/>
          <w:sz w:val="24"/>
          <w:szCs w:val="24"/>
          <w:lang w:val="en-GB"/>
        </w:rPr>
        <w:t>:</w:t>
      </w:r>
      <w:r w:rsidR="001D478E" w:rsidRPr="000C3031">
        <w:rPr>
          <w:rFonts w:ascii="Times New Roman" w:hAnsi="Times New Roman"/>
          <w:b/>
          <w:sz w:val="24"/>
          <w:szCs w:val="24"/>
          <w:lang w:val="en-GB"/>
        </w:rPr>
        <w:t xml:space="preserve">   </w:t>
      </w:r>
    </w:p>
    <w:p w:rsidR="005E52B3" w:rsidRPr="000C3031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Education</w:t>
      </w:r>
      <w:r w:rsidR="005E52B3" w:rsidRPr="000C3031">
        <w:rPr>
          <w:rFonts w:ascii="Times New Roman" w:hAnsi="Times New Roman"/>
          <w:b/>
          <w:sz w:val="24"/>
          <w:szCs w:val="24"/>
          <w:lang w:val="en-GB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2700"/>
        <w:gridCol w:w="3870"/>
        <w:gridCol w:w="1003"/>
      </w:tblGrid>
      <w:tr w:rsidR="005E52B3" w:rsidRPr="000C3031" w:rsidTr="009115BB">
        <w:tc>
          <w:tcPr>
            <w:tcW w:w="1255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Degree</w:t>
            </w:r>
          </w:p>
        </w:tc>
        <w:tc>
          <w:tcPr>
            <w:tcW w:w="2700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Field</w:t>
            </w:r>
          </w:p>
        </w:tc>
        <w:tc>
          <w:tcPr>
            <w:tcW w:w="3870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nstitution</w:t>
            </w:r>
          </w:p>
        </w:tc>
        <w:tc>
          <w:tcPr>
            <w:tcW w:w="831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Years</w:t>
            </w:r>
          </w:p>
        </w:tc>
      </w:tr>
      <w:tr w:rsidR="005E52B3" w:rsidRPr="000C3031" w:rsidTr="009115BB">
        <w:tc>
          <w:tcPr>
            <w:tcW w:w="1255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Graduate</w:t>
            </w:r>
          </w:p>
        </w:tc>
        <w:tc>
          <w:tcPr>
            <w:tcW w:w="2700" w:type="dxa"/>
          </w:tcPr>
          <w:p w:rsidR="005E52B3" w:rsidRPr="000C3031" w:rsidRDefault="001D478E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Political Science&amp;Public Administration</w:t>
            </w:r>
          </w:p>
        </w:tc>
        <w:tc>
          <w:tcPr>
            <w:tcW w:w="3870" w:type="dxa"/>
          </w:tcPr>
          <w:p w:rsidR="005E52B3" w:rsidRPr="000C3031" w:rsidRDefault="001D478E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Eastern </w:t>
            </w:r>
            <w:r w:rsidR="000C3031" w:rsidRPr="000C3031">
              <w:rPr>
                <w:rFonts w:ascii="Times New Roman" w:hAnsi="Times New Roman"/>
                <w:sz w:val="24"/>
                <w:szCs w:val="24"/>
                <w:lang w:val="en-GB"/>
              </w:rPr>
              <w:t>Mediterranean</w:t>
            </w: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University, Famagusta, Cyprus</w:t>
            </w:r>
          </w:p>
        </w:tc>
        <w:tc>
          <w:tcPr>
            <w:tcW w:w="831" w:type="dxa"/>
          </w:tcPr>
          <w:p w:rsidR="005E52B3" w:rsidRPr="000C3031" w:rsidRDefault="001D478E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2008</w:t>
            </w:r>
          </w:p>
        </w:tc>
      </w:tr>
      <w:tr w:rsidR="005E52B3" w:rsidRPr="000C3031" w:rsidTr="009115BB">
        <w:tc>
          <w:tcPr>
            <w:tcW w:w="1255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Master</w:t>
            </w:r>
          </w:p>
        </w:tc>
        <w:tc>
          <w:tcPr>
            <w:tcW w:w="2700" w:type="dxa"/>
          </w:tcPr>
          <w:p w:rsidR="005E52B3" w:rsidRPr="000C3031" w:rsidRDefault="000C3031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Contemporary European Stud</w:t>
            </w:r>
            <w:r w:rsidR="001D478E" w:rsidRPr="000C3031">
              <w:rPr>
                <w:rFonts w:ascii="Times New Roman" w:hAnsi="Times New Roman"/>
                <w:sz w:val="24"/>
                <w:szCs w:val="24"/>
                <w:lang w:val="en-GB"/>
              </w:rPr>
              <w:t>ies</w:t>
            </w: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(Merit)</w:t>
            </w:r>
          </w:p>
        </w:tc>
        <w:tc>
          <w:tcPr>
            <w:tcW w:w="3870" w:type="dxa"/>
          </w:tcPr>
          <w:p w:rsidR="005E52B3" w:rsidRPr="000C3031" w:rsidRDefault="000C3031" w:rsidP="009115BB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Sussex European Institute, </w:t>
            </w:r>
            <w:r w:rsidR="001D478E" w:rsidRPr="000C3031">
              <w:rPr>
                <w:rFonts w:ascii="Times New Roman" w:hAnsi="Times New Roman"/>
                <w:sz w:val="24"/>
                <w:szCs w:val="24"/>
                <w:lang w:val="en-GB"/>
              </w:rPr>
              <w:t>University of Sussex, Brighton, UK</w:t>
            </w:r>
          </w:p>
        </w:tc>
        <w:tc>
          <w:tcPr>
            <w:tcW w:w="831" w:type="dxa"/>
          </w:tcPr>
          <w:p w:rsidR="005E52B3" w:rsidRPr="000C3031" w:rsidRDefault="001D478E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2009</w:t>
            </w:r>
          </w:p>
        </w:tc>
      </w:tr>
      <w:tr w:rsidR="005E52B3" w:rsidRPr="000C3031" w:rsidTr="009115BB">
        <w:tc>
          <w:tcPr>
            <w:tcW w:w="1255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PhD</w:t>
            </w:r>
          </w:p>
        </w:tc>
        <w:tc>
          <w:tcPr>
            <w:tcW w:w="2700" w:type="dxa"/>
          </w:tcPr>
          <w:p w:rsidR="005E52B3" w:rsidRPr="000C3031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International Relations</w:t>
            </w:r>
          </w:p>
        </w:tc>
        <w:tc>
          <w:tcPr>
            <w:tcW w:w="3870" w:type="dxa"/>
          </w:tcPr>
          <w:p w:rsidR="005E52B3" w:rsidRPr="000C3031" w:rsidRDefault="001D478E" w:rsidP="009115BB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Eastern </w:t>
            </w:r>
            <w:r w:rsidR="000C3031" w:rsidRPr="000C3031">
              <w:rPr>
                <w:rFonts w:ascii="Times New Roman" w:hAnsi="Times New Roman"/>
                <w:sz w:val="24"/>
                <w:szCs w:val="24"/>
                <w:lang w:val="en-GB"/>
              </w:rPr>
              <w:t>Mediterranean</w:t>
            </w: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University, Famagusta, Cyprus</w:t>
            </w:r>
          </w:p>
        </w:tc>
        <w:tc>
          <w:tcPr>
            <w:tcW w:w="831" w:type="dxa"/>
          </w:tcPr>
          <w:p w:rsidR="005E52B3" w:rsidRPr="000C3031" w:rsidRDefault="001D478E" w:rsidP="00446B00">
            <w:pPr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sz w:val="24"/>
                <w:szCs w:val="24"/>
                <w:lang w:val="en-GB"/>
              </w:rPr>
              <w:t>Pending</w:t>
            </w:r>
          </w:p>
        </w:tc>
      </w:tr>
    </w:tbl>
    <w:p w:rsidR="005E52B3" w:rsidRPr="000C3031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Academic Titles</w:t>
      </w:r>
      <w:r w:rsidR="005E52B3" w:rsidRPr="000C3031">
        <w:rPr>
          <w:rFonts w:ascii="Times New Roman" w:hAnsi="Times New Roman"/>
          <w:b/>
          <w:sz w:val="24"/>
          <w:szCs w:val="24"/>
          <w:lang w:val="en-GB"/>
        </w:rPr>
        <w:t>:</w:t>
      </w:r>
    </w:p>
    <w:p w:rsidR="005E52B3" w:rsidRPr="000C3031" w:rsidRDefault="00A5290C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 xml:space="preserve">Advised Master and Doctoral’s Dissertations </w:t>
      </w:r>
    </w:p>
    <w:p w:rsidR="005E52B3" w:rsidRPr="000C3031" w:rsidRDefault="00A5290C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Master</w:t>
      </w:r>
      <w:r w:rsidR="00140655" w:rsidRPr="000C3031">
        <w:rPr>
          <w:rFonts w:ascii="Times New Roman" w:hAnsi="Times New Roman"/>
          <w:b/>
          <w:sz w:val="24"/>
          <w:szCs w:val="24"/>
          <w:lang w:val="en-GB"/>
        </w:rPr>
        <w:t>s</w:t>
      </w:r>
      <w:r w:rsidRPr="000C3031">
        <w:rPr>
          <w:rFonts w:ascii="Times New Roman" w:hAnsi="Times New Roman"/>
          <w:b/>
          <w:sz w:val="24"/>
          <w:szCs w:val="24"/>
          <w:lang w:val="en-GB"/>
        </w:rPr>
        <w:t>:</w:t>
      </w:r>
    </w:p>
    <w:p w:rsidR="005E52B3" w:rsidRPr="000C3031" w:rsidRDefault="00A16BFF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Doctorals</w:t>
      </w:r>
      <w:r w:rsidR="00140655" w:rsidRPr="000C3031">
        <w:rPr>
          <w:rFonts w:ascii="Times New Roman" w:hAnsi="Times New Roman"/>
          <w:b/>
          <w:sz w:val="24"/>
          <w:szCs w:val="24"/>
          <w:lang w:val="en-GB"/>
        </w:rPr>
        <w:t>:</w:t>
      </w:r>
    </w:p>
    <w:p w:rsidR="005E52B3" w:rsidRPr="000C3031" w:rsidRDefault="002127D8" w:rsidP="001D478E">
      <w:p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 xml:space="preserve">            </w:t>
      </w:r>
      <w:r w:rsidR="00A16BFF" w:rsidRPr="000C3031">
        <w:rPr>
          <w:rFonts w:ascii="Times New Roman" w:hAnsi="Times New Roman"/>
          <w:b/>
          <w:sz w:val="24"/>
          <w:szCs w:val="24"/>
          <w:lang w:val="en-GB"/>
        </w:rPr>
        <w:t>Publications:</w:t>
      </w:r>
    </w:p>
    <w:p w:rsidR="001A0D6B" w:rsidRPr="000C3031" w:rsidRDefault="001A0D6B" w:rsidP="001A0D6B">
      <w:pPr>
        <w:pStyle w:val="ListParagraph"/>
        <w:numPr>
          <w:ilvl w:val="1"/>
          <w:numId w:val="16"/>
        </w:numPr>
        <w:suppressAutoHyphens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>Master Thesi</w:t>
      </w:r>
      <w:r w:rsidR="001D478E" w:rsidRPr="000C3031">
        <w:rPr>
          <w:rFonts w:ascii="Times New Roman" w:hAnsi="Times New Roman"/>
          <w:sz w:val="24"/>
          <w:szCs w:val="24"/>
          <w:lang w:val="en-GB"/>
        </w:rPr>
        <w:t xml:space="preserve">s (Unpublished): </w:t>
      </w:r>
      <w:r w:rsidR="000C3031" w:rsidRPr="000C3031">
        <w:rPr>
          <w:rFonts w:ascii="Times New Roman" w:hAnsi="Times New Roman"/>
          <w:sz w:val="24"/>
          <w:szCs w:val="24"/>
          <w:lang w:val="en-GB"/>
        </w:rPr>
        <w:t xml:space="preserve">Human Rights in Europe : </w:t>
      </w:r>
      <w:r w:rsidR="005D46D3" w:rsidRPr="000C3031">
        <w:rPr>
          <w:rFonts w:ascii="Times New Roman" w:hAnsi="Times New Roman"/>
          <w:sz w:val="24"/>
          <w:szCs w:val="24"/>
          <w:lang w:val="en-GB"/>
        </w:rPr>
        <w:t>The i</w:t>
      </w:r>
      <w:r w:rsidR="001D478E" w:rsidRPr="000C3031">
        <w:rPr>
          <w:rFonts w:ascii="Times New Roman" w:hAnsi="Times New Roman"/>
          <w:sz w:val="24"/>
          <w:szCs w:val="24"/>
          <w:lang w:val="en-GB"/>
        </w:rPr>
        <w:t>mpact of human rights on the Cyprus problem, University of Sussex (2008</w:t>
      </w:r>
      <w:r w:rsidRPr="000C3031">
        <w:rPr>
          <w:rFonts w:ascii="Times New Roman" w:hAnsi="Times New Roman"/>
          <w:sz w:val="24"/>
          <w:szCs w:val="24"/>
          <w:lang w:val="en-GB"/>
        </w:rPr>
        <w:t>)</w:t>
      </w:r>
    </w:p>
    <w:p w:rsidR="001A0D6B" w:rsidRPr="000C3031" w:rsidRDefault="001D478E" w:rsidP="001D478E">
      <w:pPr>
        <w:pStyle w:val="ListParagraph"/>
        <w:numPr>
          <w:ilvl w:val="1"/>
          <w:numId w:val="16"/>
        </w:numPr>
        <w:suppressAutoHyphens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>Conference Paper: Conference paper : "AKP`s Conservative Neo-Liberalism and Women Labour in Turkey'</w:t>
      </w:r>
      <w:r w:rsidR="000C3031">
        <w:rPr>
          <w:rFonts w:ascii="Times New Roman" w:hAnsi="Times New Roman"/>
          <w:sz w:val="24"/>
          <w:szCs w:val="24"/>
          <w:lang w:val="en-GB"/>
        </w:rPr>
        <w:t xml:space="preserve"> delivered</w:t>
      </w:r>
      <w:r w:rsidRPr="000C3031">
        <w:rPr>
          <w:rFonts w:ascii="Times New Roman" w:hAnsi="Times New Roman"/>
          <w:sz w:val="24"/>
          <w:szCs w:val="24"/>
          <w:lang w:val="en-GB"/>
        </w:rPr>
        <w:t xml:space="preserve"> at 5th International Women’s Studies 2015 Conference: Neoliberal Discourse and Gender Equality which took place in Famagusta between 25-27 March 2015</w:t>
      </w:r>
    </w:p>
    <w:p w:rsidR="001A0D6B" w:rsidRPr="000C3031" w:rsidRDefault="001A0D6B" w:rsidP="001D478E">
      <w:pPr>
        <w:pStyle w:val="ListParagraph"/>
        <w:numPr>
          <w:ilvl w:val="1"/>
          <w:numId w:val="16"/>
        </w:numPr>
        <w:tabs>
          <w:tab w:val="left" w:pos="1170"/>
          <w:tab w:val="left" w:pos="1260"/>
        </w:tabs>
        <w:suppressAutoHyphens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 xml:space="preserve">Doctorate Dissertation: </w:t>
      </w:r>
      <w:r w:rsidR="001D478E" w:rsidRPr="000C3031">
        <w:rPr>
          <w:rFonts w:ascii="Times New Roman" w:hAnsi="Times New Roman"/>
          <w:sz w:val="24"/>
          <w:szCs w:val="24"/>
          <w:lang w:val="en-GB"/>
        </w:rPr>
        <w:t>AKP’s Neo-Ottomanism: A Constitutive Component of Neoliberal Hegemony in Turkey?</w:t>
      </w:r>
      <w:r w:rsidR="000C3031" w:rsidRPr="000C3031">
        <w:rPr>
          <w:rFonts w:ascii="Times New Roman" w:hAnsi="Times New Roman"/>
          <w:sz w:val="24"/>
          <w:szCs w:val="24"/>
          <w:lang w:val="en-GB"/>
        </w:rPr>
        <w:t xml:space="preserve"> Department of Political Science&amp; International Relations, Eastern Mediterranean University</w:t>
      </w:r>
    </w:p>
    <w:p w:rsidR="005E52B3" w:rsidRPr="000C3031" w:rsidRDefault="001A0D6B" w:rsidP="00F40F96">
      <w:pPr>
        <w:pStyle w:val="ListParagraph"/>
        <w:numPr>
          <w:ilvl w:val="1"/>
          <w:numId w:val="16"/>
        </w:numPr>
        <w:tabs>
          <w:tab w:val="left" w:pos="1170"/>
          <w:tab w:val="left" w:pos="1260"/>
        </w:tabs>
        <w:suppressAutoHyphens w:val="0"/>
        <w:spacing w:after="0" w:line="240" w:lineRule="auto"/>
        <w:ind w:left="720" w:firstLine="0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 xml:space="preserve">Article: </w:t>
      </w:r>
      <w:r w:rsidR="005E4BD9" w:rsidRPr="000C3031">
        <w:rPr>
          <w:rFonts w:ascii="Times New Roman" w:hAnsi="Times New Roman"/>
          <w:sz w:val="24"/>
          <w:szCs w:val="24"/>
          <w:lang w:val="en-GB"/>
        </w:rPr>
        <w:t>Domestic Sources of AKP’s Hegemony(Pending for publication)</w:t>
      </w:r>
    </w:p>
    <w:p w:rsidR="005E52B3" w:rsidRPr="000C3031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Proje</w:t>
      </w:r>
      <w:r w:rsidR="00360103" w:rsidRPr="000C3031">
        <w:rPr>
          <w:rFonts w:ascii="Times New Roman" w:hAnsi="Times New Roman"/>
          <w:b/>
          <w:sz w:val="24"/>
          <w:szCs w:val="24"/>
          <w:lang w:val="en-GB"/>
        </w:rPr>
        <w:t>cts:</w:t>
      </w:r>
    </w:p>
    <w:p w:rsidR="005E52B3" w:rsidRPr="000C3031" w:rsidRDefault="001D478E" w:rsidP="001D478E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 xml:space="preserve">European Union </w:t>
      </w:r>
      <w:r w:rsidR="005D46D3" w:rsidRPr="000C3031">
        <w:rPr>
          <w:rFonts w:ascii="Times New Roman" w:hAnsi="Times New Roman"/>
          <w:sz w:val="24"/>
          <w:szCs w:val="24"/>
          <w:lang w:val="en-GB"/>
        </w:rPr>
        <w:t>Project for Structural</w:t>
      </w:r>
      <w:r w:rsidRPr="000C3031">
        <w:rPr>
          <w:rFonts w:ascii="Times New Roman" w:hAnsi="Times New Roman"/>
          <w:sz w:val="24"/>
          <w:szCs w:val="24"/>
          <w:lang w:val="en-GB"/>
        </w:rPr>
        <w:t xml:space="preserve"> Reform : Activating rural civil society for sustainable rural development in potential Agia Erini / Akdeniz Natura 2000 site in the northern part of Cyprus, Association for Sustainable Development</w:t>
      </w:r>
      <w:r w:rsidR="005D46D3" w:rsidRPr="000C3031">
        <w:rPr>
          <w:rFonts w:ascii="Times New Roman" w:hAnsi="Times New Roman"/>
          <w:sz w:val="24"/>
          <w:szCs w:val="24"/>
          <w:lang w:val="en-GB"/>
        </w:rPr>
        <w:t>, Nicosia, Cyprus(2016)</w:t>
      </w:r>
    </w:p>
    <w:p w:rsidR="005D46D3" w:rsidRPr="000C3031" w:rsidRDefault="005D46D3" w:rsidP="005D46D3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>European Union Project  for Rural Development Lot 2: Support to Rural Local Communities,</w:t>
      </w:r>
      <w:r w:rsidRPr="000C3031">
        <w:rPr>
          <w:lang w:val="en-GB"/>
        </w:rPr>
        <w:t xml:space="preserve"> </w:t>
      </w:r>
      <w:r w:rsidRPr="000C3031">
        <w:rPr>
          <w:rFonts w:ascii="Times New Roman" w:hAnsi="Times New Roman"/>
          <w:sz w:val="24"/>
          <w:szCs w:val="24"/>
          <w:lang w:val="en-GB"/>
        </w:rPr>
        <w:t>Recycling Green Waste for a Better Environment,(2018)</w:t>
      </w:r>
    </w:p>
    <w:p w:rsidR="005E52B3" w:rsidRPr="000C3031" w:rsidRDefault="000C3031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>Administrative Work :</w:t>
      </w:r>
    </w:p>
    <w:p w:rsidR="005D46D3" w:rsidRDefault="000C3031" w:rsidP="005D46D3">
      <w:pPr>
        <w:pStyle w:val="ListParagraph"/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Deputy Faculty Coordinator, Faculty of Political Science, Girne American University(Current)</w:t>
      </w:r>
    </w:p>
    <w:p w:rsidR="000C3031" w:rsidRDefault="000C3031" w:rsidP="005D46D3">
      <w:pPr>
        <w:pStyle w:val="ListParagraph"/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Chief Assistant at Eastern Mediterranean University International Office(2015)</w:t>
      </w:r>
    </w:p>
    <w:p w:rsidR="000C3031" w:rsidRPr="000C3031" w:rsidRDefault="000C3031" w:rsidP="005D46D3">
      <w:pPr>
        <w:pStyle w:val="ListParagraph"/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Research Assistant at Women’s Studies Center, Eastern Mediterranean University(2014 to 2015)</w:t>
      </w:r>
    </w:p>
    <w:p w:rsidR="005E52B3" w:rsidRPr="000C3031" w:rsidRDefault="006741A9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>M</w:t>
      </w:r>
      <w:r w:rsidR="003360C0" w:rsidRPr="000C3031">
        <w:rPr>
          <w:rFonts w:ascii="Times New Roman" w:hAnsi="Times New Roman"/>
          <w:b/>
          <w:sz w:val="24"/>
          <w:szCs w:val="24"/>
          <w:lang w:val="en-GB"/>
        </w:rPr>
        <w:t>ember</w:t>
      </w:r>
      <w:r w:rsidRPr="000C3031">
        <w:rPr>
          <w:rFonts w:ascii="Times New Roman" w:hAnsi="Times New Roman"/>
          <w:b/>
          <w:sz w:val="24"/>
          <w:szCs w:val="24"/>
          <w:lang w:val="en-GB"/>
        </w:rPr>
        <w:t>ship</w:t>
      </w:r>
      <w:r w:rsidR="003360C0" w:rsidRPr="000C3031">
        <w:rPr>
          <w:rFonts w:ascii="Times New Roman" w:hAnsi="Times New Roman"/>
          <w:b/>
          <w:sz w:val="24"/>
          <w:szCs w:val="24"/>
          <w:lang w:val="en-GB"/>
        </w:rPr>
        <w:t xml:space="preserve"> of Scientific Institutions.</w:t>
      </w:r>
    </w:p>
    <w:p w:rsidR="005D46D3" w:rsidRPr="000C3031" w:rsidRDefault="003360C0" w:rsidP="005D46D3">
      <w:p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  <w:lang w:val="en-GB"/>
        </w:rPr>
      </w:pPr>
      <w:r w:rsidRPr="000C3031">
        <w:rPr>
          <w:rFonts w:ascii="Times New Roman" w:hAnsi="Times New Roman"/>
          <w:sz w:val="24"/>
          <w:szCs w:val="24"/>
          <w:lang w:val="en-GB"/>
        </w:rPr>
        <w:t>-</w:t>
      </w:r>
      <w:r w:rsidR="006741A9" w:rsidRPr="000C3031">
        <w:rPr>
          <w:rFonts w:ascii="Times New Roman" w:hAnsi="Times New Roman"/>
          <w:sz w:val="24"/>
          <w:szCs w:val="24"/>
          <w:lang w:val="en-GB"/>
        </w:rPr>
        <w:t xml:space="preserve"> M</w:t>
      </w:r>
      <w:r w:rsidR="00F40F96" w:rsidRPr="000C3031">
        <w:rPr>
          <w:rFonts w:ascii="Times New Roman" w:hAnsi="Times New Roman"/>
          <w:sz w:val="24"/>
          <w:szCs w:val="24"/>
          <w:lang w:val="en-GB"/>
        </w:rPr>
        <w:t>ember of Executive Board for</w:t>
      </w:r>
      <w:r w:rsidRPr="000C3031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5D46D3" w:rsidRPr="000C3031">
        <w:rPr>
          <w:rFonts w:ascii="Times New Roman" w:hAnsi="Times New Roman"/>
          <w:sz w:val="24"/>
          <w:szCs w:val="24"/>
          <w:lang w:val="en-GB"/>
        </w:rPr>
        <w:t>International Center for Cyprus Studies/ (ICCS</w:t>
      </w:r>
      <w:r w:rsidR="009A21A6" w:rsidRPr="000C3031">
        <w:rPr>
          <w:rFonts w:ascii="Times New Roman" w:hAnsi="Times New Roman"/>
          <w:sz w:val="24"/>
          <w:szCs w:val="24"/>
          <w:lang w:val="en-GB"/>
        </w:rPr>
        <w:t>) - Girne</w:t>
      </w:r>
      <w:r w:rsidR="005D46D3" w:rsidRPr="000C3031">
        <w:rPr>
          <w:rFonts w:ascii="Times New Roman" w:hAnsi="Times New Roman"/>
          <w:sz w:val="24"/>
          <w:szCs w:val="24"/>
          <w:lang w:val="en-GB"/>
        </w:rPr>
        <w:t xml:space="preserve"> American University</w:t>
      </w:r>
    </w:p>
    <w:p w:rsidR="005E52B3" w:rsidRPr="000C3031" w:rsidRDefault="006741A9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 xml:space="preserve">Courses </w:t>
      </w:r>
      <w:r w:rsidR="00DF618E" w:rsidRPr="000C3031">
        <w:rPr>
          <w:rFonts w:ascii="Times New Roman" w:hAnsi="Times New Roman"/>
          <w:b/>
          <w:sz w:val="24"/>
          <w:szCs w:val="24"/>
          <w:lang w:val="en-GB"/>
        </w:rPr>
        <w:t>G</w:t>
      </w:r>
      <w:r w:rsidRPr="000C3031">
        <w:rPr>
          <w:rFonts w:ascii="Times New Roman" w:hAnsi="Times New Roman"/>
          <w:b/>
          <w:sz w:val="24"/>
          <w:szCs w:val="24"/>
          <w:lang w:val="en-GB"/>
        </w:rPr>
        <w:t xml:space="preserve">iven at the Last Two Years </w:t>
      </w:r>
    </w:p>
    <w:tbl>
      <w:tblPr>
        <w:tblStyle w:val="TableGrid"/>
        <w:tblW w:w="936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350"/>
        <w:gridCol w:w="1170"/>
        <w:gridCol w:w="3420"/>
        <w:gridCol w:w="990"/>
        <w:gridCol w:w="900"/>
        <w:gridCol w:w="1530"/>
      </w:tblGrid>
      <w:tr w:rsidR="005E52B3" w:rsidRPr="000C3031" w:rsidTr="006741A9">
        <w:tc>
          <w:tcPr>
            <w:tcW w:w="1350" w:type="dxa"/>
            <w:vMerge w:val="restart"/>
          </w:tcPr>
          <w:p w:rsidR="005E52B3" w:rsidRPr="000C3031" w:rsidRDefault="006741A9" w:rsidP="00446B00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lastRenderedPageBreak/>
              <w:t>Years</w:t>
            </w:r>
          </w:p>
        </w:tc>
        <w:tc>
          <w:tcPr>
            <w:tcW w:w="1170" w:type="dxa"/>
            <w:vMerge w:val="restart"/>
          </w:tcPr>
          <w:p w:rsidR="005E52B3" w:rsidRPr="000C3031" w:rsidRDefault="006741A9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Semester</w:t>
            </w:r>
          </w:p>
        </w:tc>
        <w:tc>
          <w:tcPr>
            <w:tcW w:w="3420" w:type="dxa"/>
            <w:vMerge w:val="restart"/>
          </w:tcPr>
          <w:p w:rsidR="005E52B3" w:rsidRPr="000C3031" w:rsidRDefault="006741A9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Name of Courses</w:t>
            </w:r>
          </w:p>
        </w:tc>
        <w:tc>
          <w:tcPr>
            <w:tcW w:w="1890" w:type="dxa"/>
            <w:gridSpan w:val="2"/>
          </w:tcPr>
          <w:p w:rsidR="005E52B3" w:rsidRPr="000C3031" w:rsidRDefault="006741A9" w:rsidP="006741A9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Workload Per Week</w:t>
            </w:r>
          </w:p>
        </w:tc>
        <w:tc>
          <w:tcPr>
            <w:tcW w:w="1530" w:type="dxa"/>
          </w:tcPr>
          <w:p w:rsidR="005E52B3" w:rsidRPr="000C3031" w:rsidRDefault="006741A9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Number of Student</w:t>
            </w:r>
          </w:p>
        </w:tc>
      </w:tr>
      <w:tr w:rsidR="005E52B3" w:rsidRPr="000C3031" w:rsidTr="006741A9">
        <w:tc>
          <w:tcPr>
            <w:tcW w:w="1350" w:type="dxa"/>
            <w:vMerge/>
          </w:tcPr>
          <w:p w:rsidR="005E52B3" w:rsidRPr="000C3031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5E52B3" w:rsidRPr="000C3031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  <w:vMerge/>
          </w:tcPr>
          <w:p w:rsidR="005E52B3" w:rsidRPr="000C3031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5E52B3" w:rsidRPr="000C3031" w:rsidRDefault="005E52B3" w:rsidP="006741A9">
            <w:pPr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</w:t>
            </w:r>
            <w:r w:rsidR="006741A9"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heo.</w:t>
            </w:r>
          </w:p>
        </w:tc>
        <w:tc>
          <w:tcPr>
            <w:tcW w:w="900" w:type="dxa"/>
          </w:tcPr>
          <w:p w:rsidR="005E52B3" w:rsidRPr="000C3031" w:rsidRDefault="006741A9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Prac.</w:t>
            </w:r>
          </w:p>
        </w:tc>
        <w:tc>
          <w:tcPr>
            <w:tcW w:w="1530" w:type="dxa"/>
          </w:tcPr>
          <w:p w:rsidR="005E52B3" w:rsidRPr="000C3031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 w:val="restart"/>
          </w:tcPr>
          <w:p w:rsidR="00CB6114" w:rsidRPr="000C3031" w:rsidRDefault="00CB6114" w:rsidP="00FD3850">
            <w:pPr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FD3850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2017-2018</w:t>
            </w:r>
          </w:p>
        </w:tc>
        <w:tc>
          <w:tcPr>
            <w:tcW w:w="1170" w:type="dxa"/>
            <w:vMerge w:val="restart"/>
          </w:tcPr>
          <w:p w:rsidR="00CB6114" w:rsidRPr="000C3031" w:rsidRDefault="00FD3850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Fall</w:t>
            </w:r>
          </w:p>
        </w:tc>
        <w:tc>
          <w:tcPr>
            <w:tcW w:w="342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99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90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</w:tcPr>
          <w:p w:rsidR="00CB6114" w:rsidRPr="000C3031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 w:val="restart"/>
          </w:tcPr>
          <w:p w:rsidR="00CB6114" w:rsidRPr="000C3031" w:rsidRDefault="00FD3850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Spring</w:t>
            </w:r>
          </w:p>
        </w:tc>
        <w:tc>
          <w:tcPr>
            <w:tcW w:w="3420" w:type="dxa"/>
          </w:tcPr>
          <w:p w:rsidR="00CB6114" w:rsidRPr="000C3031" w:rsidRDefault="00FD3850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Introduction to Public Administration </w:t>
            </w:r>
          </w:p>
        </w:tc>
        <w:tc>
          <w:tcPr>
            <w:tcW w:w="990" w:type="dxa"/>
          </w:tcPr>
          <w:p w:rsidR="00CB6114" w:rsidRPr="000C3031" w:rsidRDefault="00FD3850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18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World History&amp; Civilization</w:t>
            </w:r>
          </w:p>
        </w:tc>
        <w:tc>
          <w:tcPr>
            <w:tcW w:w="99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62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urkish Administrative Law</w:t>
            </w:r>
          </w:p>
        </w:tc>
        <w:tc>
          <w:tcPr>
            <w:tcW w:w="99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15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Contemporary Political Theories</w:t>
            </w:r>
          </w:p>
        </w:tc>
        <w:tc>
          <w:tcPr>
            <w:tcW w:w="99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14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European Political History</w:t>
            </w:r>
          </w:p>
        </w:tc>
        <w:tc>
          <w:tcPr>
            <w:tcW w:w="99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1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urkish Diplomatic History&amp; Foreign Policy</w:t>
            </w:r>
          </w:p>
        </w:tc>
        <w:tc>
          <w:tcPr>
            <w:tcW w:w="99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1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 w:val="restart"/>
          </w:tcPr>
          <w:p w:rsidR="00CB6114" w:rsidRPr="000C3031" w:rsidRDefault="006741A9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Summer</w:t>
            </w: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Contemporary Political Theories 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6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5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European Political History</w:t>
            </w:r>
            <w:r w:rsidR="00CB6114"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6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6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heories of State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6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4</w:t>
            </w:r>
          </w:p>
        </w:tc>
      </w:tr>
      <w:tr w:rsidR="00CB6114" w:rsidRPr="000C3031" w:rsidTr="006741A9">
        <w:tc>
          <w:tcPr>
            <w:tcW w:w="1350" w:type="dxa"/>
            <w:vMerge w:val="restart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  <w:p w:rsidR="00CB6114" w:rsidRPr="000C3031" w:rsidRDefault="00FD3850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2018-2019</w:t>
            </w:r>
          </w:p>
        </w:tc>
        <w:tc>
          <w:tcPr>
            <w:tcW w:w="1170" w:type="dxa"/>
            <w:vMerge w:val="restart"/>
          </w:tcPr>
          <w:p w:rsidR="00CB6114" w:rsidRPr="000C3031" w:rsidRDefault="006741A9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Fall</w:t>
            </w:r>
          </w:p>
        </w:tc>
        <w:tc>
          <w:tcPr>
            <w:tcW w:w="342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ntern</w:t>
            </w:r>
            <w:r w:rsidR="00536C3A"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ational Law 1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40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ntroduction to Law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41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ntroduction to Political Science (POLS 101)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70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heories of State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5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Gender Politics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15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ntroduction to Political Science(PRE 201)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24</w:t>
            </w: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 w:val="restart"/>
          </w:tcPr>
          <w:p w:rsidR="00CB6114" w:rsidRPr="000C3031" w:rsidRDefault="006741A9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Spring</w:t>
            </w: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ntroduction to Political Science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Introduction to Public Administration 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Constitutional Law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urkish Administrative Law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Theories of Democracy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  <w:tr w:rsidR="00CB6114" w:rsidRPr="000C3031" w:rsidTr="006741A9">
        <w:tc>
          <w:tcPr>
            <w:tcW w:w="135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70" w:type="dxa"/>
            <w:vMerge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420" w:type="dxa"/>
          </w:tcPr>
          <w:p w:rsidR="00CB6114" w:rsidRPr="000C3031" w:rsidRDefault="00536C3A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Contemporary Political Theories</w:t>
            </w:r>
          </w:p>
        </w:tc>
        <w:tc>
          <w:tcPr>
            <w:tcW w:w="99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3</w:t>
            </w:r>
          </w:p>
        </w:tc>
        <w:tc>
          <w:tcPr>
            <w:tcW w:w="90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0C3031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0</w:t>
            </w:r>
          </w:p>
        </w:tc>
        <w:tc>
          <w:tcPr>
            <w:tcW w:w="1530" w:type="dxa"/>
          </w:tcPr>
          <w:p w:rsidR="00CB6114" w:rsidRPr="000C3031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</w:p>
        </w:tc>
      </w:tr>
    </w:tbl>
    <w:p w:rsidR="00FC6CC7" w:rsidRPr="000C3031" w:rsidRDefault="00FC6CC7" w:rsidP="00DF618E">
      <w:pPr>
        <w:jc w:val="both"/>
        <w:rPr>
          <w:rFonts w:ascii="Arial" w:hAnsi="Arial" w:cs="Arial"/>
          <w:lang w:val="en-GB"/>
        </w:rPr>
      </w:pPr>
    </w:p>
    <w:p w:rsidR="00DF618E" w:rsidRPr="000C3031" w:rsidRDefault="00DF618E" w:rsidP="00DF618E">
      <w:pPr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p w:rsidR="00FC6CC7" w:rsidRPr="000C3031" w:rsidRDefault="00FC6CC7" w:rsidP="00DF618E">
      <w:pPr>
        <w:jc w:val="both"/>
        <w:rPr>
          <w:rFonts w:ascii="Times New Roman" w:hAnsi="Times New Roman"/>
          <w:b/>
          <w:sz w:val="24"/>
          <w:szCs w:val="24"/>
          <w:u w:val="single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u w:val="single"/>
          <w:lang w:val="en-GB"/>
        </w:rPr>
        <w:t>Contacts;</w:t>
      </w:r>
    </w:p>
    <w:p w:rsidR="00FC6CC7" w:rsidRPr="000C3031" w:rsidRDefault="00FC6CC7" w:rsidP="00DF618E">
      <w:pPr>
        <w:jc w:val="both"/>
        <w:rPr>
          <w:rFonts w:ascii="Times New Roman" w:hAnsi="Times New Roman"/>
          <w:b/>
          <w:sz w:val="24"/>
          <w:szCs w:val="24"/>
          <w:lang w:val="en-GB"/>
        </w:rPr>
      </w:pPr>
      <w:r w:rsidRPr="000C3031">
        <w:rPr>
          <w:rFonts w:ascii="Times New Roman" w:hAnsi="Times New Roman"/>
          <w:b/>
          <w:sz w:val="24"/>
          <w:szCs w:val="24"/>
          <w:lang w:val="en-GB"/>
        </w:rPr>
        <w:t xml:space="preserve">E-mail: </w:t>
      </w:r>
      <w:hyperlink r:id="rId10" w:history="1">
        <w:r w:rsidR="005E4BD9" w:rsidRPr="000C3031">
          <w:rPr>
            <w:rStyle w:val="Hyperlink"/>
            <w:rFonts w:ascii="Times New Roman" w:hAnsi="Times New Roman"/>
            <w:sz w:val="24"/>
            <w:szCs w:val="24"/>
            <w:lang w:val="en-GB"/>
          </w:rPr>
          <w:t>ilkegurdal</w:t>
        </w:r>
        <w:r w:rsidR="005E4BD9" w:rsidRPr="000C3031">
          <w:rPr>
            <w:rStyle w:val="Hyperlink"/>
            <w:rFonts w:ascii="Arial" w:hAnsi="Arial" w:cs="Arial"/>
            <w:lang w:val="en-GB"/>
          </w:rPr>
          <w:t>@</w:t>
        </w:r>
        <w:r w:rsidR="005E4BD9" w:rsidRPr="000C3031">
          <w:rPr>
            <w:rStyle w:val="Hyperlink"/>
            <w:rFonts w:ascii="Times New Roman" w:hAnsi="Times New Roman"/>
            <w:sz w:val="24"/>
            <w:szCs w:val="24"/>
            <w:lang w:val="en-GB"/>
          </w:rPr>
          <w:t>gau.edu.tr</w:t>
        </w:r>
      </w:hyperlink>
      <w:r w:rsidR="005E4BD9" w:rsidRPr="000C3031">
        <w:rPr>
          <w:rStyle w:val="Hyperlink"/>
          <w:rFonts w:ascii="Times New Roman" w:hAnsi="Times New Roman"/>
          <w:sz w:val="24"/>
          <w:szCs w:val="24"/>
          <w:lang w:val="en-GB"/>
        </w:rPr>
        <w:t>, ilke8@hotmail.com</w:t>
      </w:r>
    </w:p>
    <w:p w:rsidR="000F55AE" w:rsidRPr="000C3031" w:rsidRDefault="000F55AE" w:rsidP="00DF618E">
      <w:pPr>
        <w:jc w:val="both"/>
        <w:rPr>
          <w:rFonts w:ascii="Times New Roman" w:hAnsi="Times New Roman"/>
          <w:b/>
          <w:sz w:val="24"/>
          <w:szCs w:val="24"/>
          <w:lang w:val="en-GB"/>
        </w:rPr>
      </w:pPr>
    </w:p>
    <w:sectPr w:rsidR="000F55AE" w:rsidRPr="000C3031" w:rsidSect="00C425E4">
      <w:footerReference w:type="default" r:id="rId11"/>
      <w:pgSz w:w="11906" w:h="16838"/>
      <w:pgMar w:top="1417" w:right="128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2CC7" w:rsidRDefault="00502CC7" w:rsidP="00096755">
      <w:pPr>
        <w:spacing w:after="0" w:line="240" w:lineRule="auto"/>
      </w:pPr>
      <w:r>
        <w:separator/>
      </w:r>
    </w:p>
  </w:endnote>
  <w:endnote w:type="continuationSeparator" w:id="0">
    <w:p w:rsidR="00502CC7" w:rsidRDefault="00502CC7" w:rsidP="000967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38010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40F96" w:rsidRDefault="00F40F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487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40F96" w:rsidRDefault="00F40F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2CC7" w:rsidRDefault="00502CC7" w:rsidP="00096755">
      <w:pPr>
        <w:spacing w:after="0" w:line="240" w:lineRule="auto"/>
      </w:pPr>
      <w:r>
        <w:separator/>
      </w:r>
    </w:p>
  </w:footnote>
  <w:footnote w:type="continuationSeparator" w:id="0">
    <w:p w:rsidR="00502CC7" w:rsidRDefault="00502CC7" w:rsidP="000967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5770F314"/>
    <w:lvl w:ilvl="0">
      <w:numFmt w:val="decimal"/>
      <w:pStyle w:val="Achievement"/>
      <w:lvlText w:val="*"/>
      <w:lvlJc w:val="left"/>
    </w:lvl>
  </w:abstractNum>
  <w:abstractNum w:abstractNumId="1">
    <w:nsid w:val="09FF2138"/>
    <w:multiLevelType w:val="multilevel"/>
    <w:tmpl w:val="3B881FA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>
    <w:nsid w:val="0C2639DB"/>
    <w:multiLevelType w:val="multilevel"/>
    <w:tmpl w:val="EC146D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>
    <w:nsid w:val="0C8A3A48"/>
    <w:multiLevelType w:val="hybridMultilevel"/>
    <w:tmpl w:val="3D88DD20"/>
    <w:lvl w:ilvl="0" w:tplc="A4F49C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AE136A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>
    <w:nsid w:val="0D983940"/>
    <w:multiLevelType w:val="multilevel"/>
    <w:tmpl w:val="161A3592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0ECC5D14"/>
    <w:multiLevelType w:val="multilevel"/>
    <w:tmpl w:val="285835DC"/>
    <w:lvl w:ilvl="0">
      <w:start w:val="20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7">
    <w:nsid w:val="0F3D55AE"/>
    <w:multiLevelType w:val="hybridMultilevel"/>
    <w:tmpl w:val="0A3ACA82"/>
    <w:lvl w:ilvl="0" w:tplc="041F0019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>
    <w:nsid w:val="15976693"/>
    <w:multiLevelType w:val="hybridMultilevel"/>
    <w:tmpl w:val="3454E8F2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6E4AE6"/>
    <w:multiLevelType w:val="hybridMultilevel"/>
    <w:tmpl w:val="283CFF0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1F762464"/>
    <w:multiLevelType w:val="hybridMultilevel"/>
    <w:tmpl w:val="E640E030"/>
    <w:lvl w:ilvl="0" w:tplc="CA80301A">
      <w:start w:val="2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0DF389B"/>
    <w:multiLevelType w:val="hybridMultilevel"/>
    <w:tmpl w:val="8D44D6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1A733D1"/>
    <w:multiLevelType w:val="hybridMultilevel"/>
    <w:tmpl w:val="03287FC6"/>
    <w:lvl w:ilvl="0" w:tplc="C7FCAE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C515A3"/>
    <w:multiLevelType w:val="multilevel"/>
    <w:tmpl w:val="7B8891C0"/>
    <w:lvl w:ilvl="0">
      <w:start w:val="2013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4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14">
    <w:nsid w:val="28BE2BE3"/>
    <w:multiLevelType w:val="multilevel"/>
    <w:tmpl w:val="AD7E5F9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>
    <w:nsid w:val="2D2E075A"/>
    <w:multiLevelType w:val="hybridMultilevel"/>
    <w:tmpl w:val="8EC496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7E77F2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>
    <w:nsid w:val="2EB81755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8">
    <w:nsid w:val="402D527E"/>
    <w:multiLevelType w:val="multilevel"/>
    <w:tmpl w:val="E4841AD2"/>
    <w:lvl w:ilvl="0">
      <w:start w:val="7"/>
      <w:numFmt w:val="decimal"/>
      <w:pStyle w:val="Baar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19">
    <w:nsid w:val="43781422"/>
    <w:multiLevelType w:val="hybridMultilevel"/>
    <w:tmpl w:val="2276930A"/>
    <w:lvl w:ilvl="0" w:tplc="3192106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64751E6"/>
    <w:multiLevelType w:val="hybridMultilevel"/>
    <w:tmpl w:val="FA94C560"/>
    <w:lvl w:ilvl="0" w:tplc="390AA4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C96EFB"/>
    <w:multiLevelType w:val="hybridMultilevel"/>
    <w:tmpl w:val="25244D1A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107A4E"/>
    <w:multiLevelType w:val="multilevel"/>
    <w:tmpl w:val="C390E08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>
    <w:nsid w:val="53856796"/>
    <w:multiLevelType w:val="multilevel"/>
    <w:tmpl w:val="3FB2EEC6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4">
    <w:nsid w:val="55A741DB"/>
    <w:multiLevelType w:val="hybridMultilevel"/>
    <w:tmpl w:val="A5E843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136BF8"/>
    <w:multiLevelType w:val="hybridMultilevel"/>
    <w:tmpl w:val="F7AC1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15786C"/>
    <w:multiLevelType w:val="hybridMultilevel"/>
    <w:tmpl w:val="AB06A7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8422A4F"/>
    <w:multiLevelType w:val="hybridMultilevel"/>
    <w:tmpl w:val="A1D05048"/>
    <w:lvl w:ilvl="0" w:tplc="86A634A2">
      <w:start w:val="2016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99D32FF"/>
    <w:multiLevelType w:val="multilevel"/>
    <w:tmpl w:val="30D81634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9">
    <w:nsid w:val="59BB1C41"/>
    <w:multiLevelType w:val="multilevel"/>
    <w:tmpl w:val="A3E8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1DD2E43"/>
    <w:multiLevelType w:val="hybridMultilevel"/>
    <w:tmpl w:val="598E0830"/>
    <w:lvl w:ilvl="0" w:tplc="041F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10" w:hanging="360"/>
      </w:pPr>
    </w:lvl>
    <w:lvl w:ilvl="2" w:tplc="041F001B" w:tentative="1">
      <w:start w:val="1"/>
      <w:numFmt w:val="lowerRoman"/>
      <w:lvlText w:val="%3."/>
      <w:lvlJc w:val="right"/>
      <w:pPr>
        <w:ind w:left="2430" w:hanging="180"/>
      </w:pPr>
    </w:lvl>
    <w:lvl w:ilvl="3" w:tplc="041F000F" w:tentative="1">
      <w:start w:val="1"/>
      <w:numFmt w:val="decimal"/>
      <w:lvlText w:val="%4."/>
      <w:lvlJc w:val="left"/>
      <w:pPr>
        <w:ind w:left="3150" w:hanging="360"/>
      </w:pPr>
    </w:lvl>
    <w:lvl w:ilvl="4" w:tplc="041F0019" w:tentative="1">
      <w:start w:val="1"/>
      <w:numFmt w:val="lowerLetter"/>
      <w:lvlText w:val="%5."/>
      <w:lvlJc w:val="left"/>
      <w:pPr>
        <w:ind w:left="3870" w:hanging="360"/>
      </w:pPr>
    </w:lvl>
    <w:lvl w:ilvl="5" w:tplc="041F001B" w:tentative="1">
      <w:start w:val="1"/>
      <w:numFmt w:val="lowerRoman"/>
      <w:lvlText w:val="%6."/>
      <w:lvlJc w:val="right"/>
      <w:pPr>
        <w:ind w:left="4590" w:hanging="180"/>
      </w:pPr>
    </w:lvl>
    <w:lvl w:ilvl="6" w:tplc="041F000F" w:tentative="1">
      <w:start w:val="1"/>
      <w:numFmt w:val="decimal"/>
      <w:lvlText w:val="%7."/>
      <w:lvlJc w:val="left"/>
      <w:pPr>
        <w:ind w:left="5310" w:hanging="360"/>
      </w:pPr>
    </w:lvl>
    <w:lvl w:ilvl="7" w:tplc="041F0019" w:tentative="1">
      <w:start w:val="1"/>
      <w:numFmt w:val="lowerLetter"/>
      <w:lvlText w:val="%8."/>
      <w:lvlJc w:val="left"/>
      <w:pPr>
        <w:ind w:left="6030" w:hanging="360"/>
      </w:pPr>
    </w:lvl>
    <w:lvl w:ilvl="8" w:tplc="041F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>
    <w:nsid w:val="65DA2CFC"/>
    <w:multiLevelType w:val="hybridMultilevel"/>
    <w:tmpl w:val="4A367166"/>
    <w:lvl w:ilvl="0" w:tplc="CC4E857C">
      <w:start w:val="20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B925B1"/>
    <w:multiLevelType w:val="multilevel"/>
    <w:tmpl w:val="4DEA8B6A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3">
    <w:nsid w:val="6E5E53B4"/>
    <w:multiLevelType w:val="hybridMultilevel"/>
    <w:tmpl w:val="6742EED0"/>
    <w:lvl w:ilvl="0" w:tplc="E7566E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54D4EBD"/>
    <w:multiLevelType w:val="multilevel"/>
    <w:tmpl w:val="78FCC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5">
    <w:nsid w:val="75E17A24"/>
    <w:multiLevelType w:val="hybridMultilevel"/>
    <w:tmpl w:val="31B8CE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B361437"/>
    <w:multiLevelType w:val="hybridMultilevel"/>
    <w:tmpl w:val="3BC2E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8B3D8A"/>
    <w:multiLevelType w:val="hybridMultilevel"/>
    <w:tmpl w:val="424A5C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E485E7C"/>
    <w:multiLevelType w:val="singleLevel"/>
    <w:tmpl w:val="EBBC44FA"/>
    <w:lvl w:ilvl="0">
      <w:start w:val="1"/>
      <w:numFmt w:val="bullet"/>
      <w:pStyle w:val="Adres2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38"/>
  </w:num>
  <w:num w:numId="4">
    <w:abstractNumId w:val="12"/>
  </w:num>
  <w:num w:numId="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0" w:hanging="240"/>
        </w:pPr>
        <w:rPr>
          <w:rFonts w:ascii="Wingdings" w:hAnsi="Wingdings"/>
          <w:sz w:val="12"/>
        </w:rPr>
      </w:lvl>
    </w:lvlOverride>
  </w:num>
  <w:num w:numId="6">
    <w:abstractNumId w:val="34"/>
  </w:num>
  <w:num w:numId="7">
    <w:abstractNumId w:val="14"/>
  </w:num>
  <w:num w:numId="8">
    <w:abstractNumId w:val="22"/>
  </w:num>
  <w:num w:numId="9">
    <w:abstractNumId w:val="36"/>
  </w:num>
  <w:num w:numId="10">
    <w:abstractNumId w:val="3"/>
  </w:num>
  <w:num w:numId="11">
    <w:abstractNumId w:val="33"/>
  </w:num>
  <w:num w:numId="12">
    <w:abstractNumId w:val="16"/>
  </w:num>
  <w:num w:numId="13">
    <w:abstractNumId w:val="24"/>
  </w:num>
  <w:num w:numId="14">
    <w:abstractNumId w:val="10"/>
  </w:num>
  <w:num w:numId="15">
    <w:abstractNumId w:val="27"/>
  </w:num>
  <w:num w:numId="16">
    <w:abstractNumId w:val="2"/>
  </w:num>
  <w:num w:numId="17">
    <w:abstractNumId w:val="19"/>
  </w:num>
  <w:num w:numId="18">
    <w:abstractNumId w:val="23"/>
  </w:num>
  <w:num w:numId="19">
    <w:abstractNumId w:val="28"/>
  </w:num>
  <w:num w:numId="20">
    <w:abstractNumId w:val="13"/>
  </w:num>
  <w:num w:numId="21">
    <w:abstractNumId w:val="6"/>
  </w:num>
  <w:num w:numId="22">
    <w:abstractNumId w:val="17"/>
  </w:num>
  <w:num w:numId="23">
    <w:abstractNumId w:val="4"/>
  </w:num>
  <w:num w:numId="24">
    <w:abstractNumId w:val="20"/>
  </w:num>
  <w:num w:numId="25">
    <w:abstractNumId w:val="8"/>
  </w:num>
  <w:num w:numId="26">
    <w:abstractNumId w:val="7"/>
  </w:num>
  <w:num w:numId="27">
    <w:abstractNumId w:val="30"/>
  </w:num>
  <w:num w:numId="28">
    <w:abstractNumId w:val="21"/>
  </w:num>
  <w:num w:numId="29">
    <w:abstractNumId w:val="29"/>
  </w:num>
  <w:num w:numId="30">
    <w:abstractNumId w:val="9"/>
  </w:num>
  <w:num w:numId="31">
    <w:abstractNumId w:val="11"/>
  </w:num>
  <w:num w:numId="32">
    <w:abstractNumId w:val="26"/>
  </w:num>
  <w:num w:numId="33">
    <w:abstractNumId w:val="35"/>
  </w:num>
  <w:num w:numId="34">
    <w:abstractNumId w:val="37"/>
  </w:num>
  <w:num w:numId="35">
    <w:abstractNumId w:val="15"/>
  </w:num>
  <w:num w:numId="36">
    <w:abstractNumId w:val="25"/>
  </w:num>
  <w:num w:numId="37">
    <w:abstractNumId w:val="1"/>
  </w:num>
  <w:num w:numId="38">
    <w:abstractNumId w:val="32"/>
  </w:num>
  <w:num w:numId="39">
    <w:abstractNumId w:val="3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TczMzC2sDA0MjRX0lEKTi0uzszPAykwrAUAgRjt/iwAAAA="/>
  </w:docVars>
  <w:rsids>
    <w:rsidRoot w:val="004B5A09"/>
    <w:rsid w:val="0000392E"/>
    <w:rsid w:val="00004397"/>
    <w:rsid w:val="0000487A"/>
    <w:rsid w:val="00006DAC"/>
    <w:rsid w:val="00037513"/>
    <w:rsid w:val="00042F08"/>
    <w:rsid w:val="0004557A"/>
    <w:rsid w:val="000504CE"/>
    <w:rsid w:val="00056AD5"/>
    <w:rsid w:val="00063CBA"/>
    <w:rsid w:val="0007113B"/>
    <w:rsid w:val="000737E4"/>
    <w:rsid w:val="00076301"/>
    <w:rsid w:val="00081F5A"/>
    <w:rsid w:val="00096755"/>
    <w:rsid w:val="000A366F"/>
    <w:rsid w:val="000A3AEE"/>
    <w:rsid w:val="000C080D"/>
    <w:rsid w:val="000C3031"/>
    <w:rsid w:val="000C4DC7"/>
    <w:rsid w:val="000C55F7"/>
    <w:rsid w:val="000D4C4A"/>
    <w:rsid w:val="000E4379"/>
    <w:rsid w:val="000F2EDA"/>
    <w:rsid w:val="000F55AE"/>
    <w:rsid w:val="000F66A8"/>
    <w:rsid w:val="00102703"/>
    <w:rsid w:val="00106792"/>
    <w:rsid w:val="001068FF"/>
    <w:rsid w:val="0011245C"/>
    <w:rsid w:val="00115A87"/>
    <w:rsid w:val="00117209"/>
    <w:rsid w:val="001272AB"/>
    <w:rsid w:val="0013252D"/>
    <w:rsid w:val="001351B2"/>
    <w:rsid w:val="00140655"/>
    <w:rsid w:val="001411DE"/>
    <w:rsid w:val="0014655F"/>
    <w:rsid w:val="00150857"/>
    <w:rsid w:val="0015158E"/>
    <w:rsid w:val="00152A89"/>
    <w:rsid w:val="001612D1"/>
    <w:rsid w:val="00164B07"/>
    <w:rsid w:val="001702B7"/>
    <w:rsid w:val="00170829"/>
    <w:rsid w:val="00170BE2"/>
    <w:rsid w:val="00182865"/>
    <w:rsid w:val="001847CB"/>
    <w:rsid w:val="00194327"/>
    <w:rsid w:val="0019687E"/>
    <w:rsid w:val="001A0D6B"/>
    <w:rsid w:val="001A37E8"/>
    <w:rsid w:val="001A3B13"/>
    <w:rsid w:val="001A7643"/>
    <w:rsid w:val="001B1765"/>
    <w:rsid w:val="001B1ACB"/>
    <w:rsid w:val="001B363E"/>
    <w:rsid w:val="001B6EF0"/>
    <w:rsid w:val="001C5B78"/>
    <w:rsid w:val="001D478E"/>
    <w:rsid w:val="001E5111"/>
    <w:rsid w:val="001F634A"/>
    <w:rsid w:val="002024B4"/>
    <w:rsid w:val="00205F32"/>
    <w:rsid w:val="002127D8"/>
    <w:rsid w:val="00214CE0"/>
    <w:rsid w:val="00226F56"/>
    <w:rsid w:val="00230C8A"/>
    <w:rsid w:val="00240C1B"/>
    <w:rsid w:val="00243A38"/>
    <w:rsid w:val="00244EFB"/>
    <w:rsid w:val="00245ECA"/>
    <w:rsid w:val="00250AF3"/>
    <w:rsid w:val="00253A78"/>
    <w:rsid w:val="00254970"/>
    <w:rsid w:val="00255543"/>
    <w:rsid w:val="00262973"/>
    <w:rsid w:val="00284601"/>
    <w:rsid w:val="00286A82"/>
    <w:rsid w:val="00294A73"/>
    <w:rsid w:val="00295FD6"/>
    <w:rsid w:val="00297498"/>
    <w:rsid w:val="002978C8"/>
    <w:rsid w:val="002A2270"/>
    <w:rsid w:val="002A3893"/>
    <w:rsid w:val="002A65B6"/>
    <w:rsid w:val="002B3075"/>
    <w:rsid w:val="002B7627"/>
    <w:rsid w:val="002C135A"/>
    <w:rsid w:val="002C1B33"/>
    <w:rsid w:val="002C1D33"/>
    <w:rsid w:val="002C22AC"/>
    <w:rsid w:val="002D012C"/>
    <w:rsid w:val="002D05A3"/>
    <w:rsid w:val="002D0748"/>
    <w:rsid w:val="002E192B"/>
    <w:rsid w:val="002E2027"/>
    <w:rsid w:val="002E2AC7"/>
    <w:rsid w:val="002E7E84"/>
    <w:rsid w:val="00304EC8"/>
    <w:rsid w:val="0031258E"/>
    <w:rsid w:val="003137A9"/>
    <w:rsid w:val="00323C58"/>
    <w:rsid w:val="00327A1C"/>
    <w:rsid w:val="0033605F"/>
    <w:rsid w:val="003360C0"/>
    <w:rsid w:val="00336C25"/>
    <w:rsid w:val="0035168B"/>
    <w:rsid w:val="00360103"/>
    <w:rsid w:val="003660CA"/>
    <w:rsid w:val="00366307"/>
    <w:rsid w:val="00371B5B"/>
    <w:rsid w:val="003739D5"/>
    <w:rsid w:val="00376146"/>
    <w:rsid w:val="00377885"/>
    <w:rsid w:val="0038318C"/>
    <w:rsid w:val="00383990"/>
    <w:rsid w:val="00384543"/>
    <w:rsid w:val="003A0D2E"/>
    <w:rsid w:val="003A1980"/>
    <w:rsid w:val="003A217D"/>
    <w:rsid w:val="003B21FD"/>
    <w:rsid w:val="003B4DC8"/>
    <w:rsid w:val="003D04BB"/>
    <w:rsid w:val="003D0F4A"/>
    <w:rsid w:val="003D19E1"/>
    <w:rsid w:val="003D6048"/>
    <w:rsid w:val="003D65B8"/>
    <w:rsid w:val="003E490C"/>
    <w:rsid w:val="003E5AAE"/>
    <w:rsid w:val="003F26F9"/>
    <w:rsid w:val="003F2D80"/>
    <w:rsid w:val="003F3F60"/>
    <w:rsid w:val="003F4789"/>
    <w:rsid w:val="003F7211"/>
    <w:rsid w:val="00403162"/>
    <w:rsid w:val="00405747"/>
    <w:rsid w:val="00406A7B"/>
    <w:rsid w:val="00412F3E"/>
    <w:rsid w:val="004224A1"/>
    <w:rsid w:val="00424DB3"/>
    <w:rsid w:val="0043056F"/>
    <w:rsid w:val="00430DE0"/>
    <w:rsid w:val="00434F5F"/>
    <w:rsid w:val="0044362D"/>
    <w:rsid w:val="00446B00"/>
    <w:rsid w:val="00451BA7"/>
    <w:rsid w:val="004672F3"/>
    <w:rsid w:val="004674FF"/>
    <w:rsid w:val="004707E8"/>
    <w:rsid w:val="00470BFB"/>
    <w:rsid w:val="004736F6"/>
    <w:rsid w:val="00476E4E"/>
    <w:rsid w:val="00486ADF"/>
    <w:rsid w:val="00486B35"/>
    <w:rsid w:val="0049067F"/>
    <w:rsid w:val="00491139"/>
    <w:rsid w:val="00492A32"/>
    <w:rsid w:val="004A0167"/>
    <w:rsid w:val="004A2994"/>
    <w:rsid w:val="004A604F"/>
    <w:rsid w:val="004B5A09"/>
    <w:rsid w:val="004C19E7"/>
    <w:rsid w:val="004C6AEC"/>
    <w:rsid w:val="004D0F46"/>
    <w:rsid w:val="004D6E5F"/>
    <w:rsid w:val="004D7CA7"/>
    <w:rsid w:val="00501ADE"/>
    <w:rsid w:val="00502AF9"/>
    <w:rsid w:val="00502CC7"/>
    <w:rsid w:val="00506C92"/>
    <w:rsid w:val="00507DA9"/>
    <w:rsid w:val="005131D4"/>
    <w:rsid w:val="00517184"/>
    <w:rsid w:val="00520B64"/>
    <w:rsid w:val="00522DB9"/>
    <w:rsid w:val="00527E4F"/>
    <w:rsid w:val="00532951"/>
    <w:rsid w:val="00536C3A"/>
    <w:rsid w:val="00545C78"/>
    <w:rsid w:val="00546E5D"/>
    <w:rsid w:val="005551D6"/>
    <w:rsid w:val="00560D21"/>
    <w:rsid w:val="00560E91"/>
    <w:rsid w:val="00570686"/>
    <w:rsid w:val="00575FDB"/>
    <w:rsid w:val="0058139A"/>
    <w:rsid w:val="00586C0A"/>
    <w:rsid w:val="0059273B"/>
    <w:rsid w:val="0059447D"/>
    <w:rsid w:val="00594AD8"/>
    <w:rsid w:val="0059583F"/>
    <w:rsid w:val="005A02B8"/>
    <w:rsid w:val="005A5536"/>
    <w:rsid w:val="005C6C15"/>
    <w:rsid w:val="005D199F"/>
    <w:rsid w:val="005D400C"/>
    <w:rsid w:val="005D46D3"/>
    <w:rsid w:val="005D7275"/>
    <w:rsid w:val="005E3102"/>
    <w:rsid w:val="005E4BD9"/>
    <w:rsid w:val="005E52B3"/>
    <w:rsid w:val="005E6381"/>
    <w:rsid w:val="005E7C38"/>
    <w:rsid w:val="005F2EA5"/>
    <w:rsid w:val="00603D23"/>
    <w:rsid w:val="00606156"/>
    <w:rsid w:val="00610778"/>
    <w:rsid w:val="00616521"/>
    <w:rsid w:val="006271D6"/>
    <w:rsid w:val="00637089"/>
    <w:rsid w:val="006411D9"/>
    <w:rsid w:val="00643964"/>
    <w:rsid w:val="00644C10"/>
    <w:rsid w:val="00650242"/>
    <w:rsid w:val="00652014"/>
    <w:rsid w:val="00654D8A"/>
    <w:rsid w:val="00655F1F"/>
    <w:rsid w:val="00664396"/>
    <w:rsid w:val="00664BBF"/>
    <w:rsid w:val="006741A9"/>
    <w:rsid w:val="00674914"/>
    <w:rsid w:val="006752D0"/>
    <w:rsid w:val="00676E81"/>
    <w:rsid w:val="00682B91"/>
    <w:rsid w:val="00695D1B"/>
    <w:rsid w:val="006C3921"/>
    <w:rsid w:val="006C7B75"/>
    <w:rsid w:val="006D1744"/>
    <w:rsid w:val="006D1836"/>
    <w:rsid w:val="006D1C7E"/>
    <w:rsid w:val="006D1E6B"/>
    <w:rsid w:val="006D47E6"/>
    <w:rsid w:val="006D4B20"/>
    <w:rsid w:val="006D5381"/>
    <w:rsid w:val="006D678A"/>
    <w:rsid w:val="006D6DFC"/>
    <w:rsid w:val="006E077E"/>
    <w:rsid w:val="006E0826"/>
    <w:rsid w:val="006E257D"/>
    <w:rsid w:val="006E6E2B"/>
    <w:rsid w:val="006F2B0C"/>
    <w:rsid w:val="006F6232"/>
    <w:rsid w:val="007034C4"/>
    <w:rsid w:val="007062F6"/>
    <w:rsid w:val="00707D70"/>
    <w:rsid w:val="0071370F"/>
    <w:rsid w:val="0073719C"/>
    <w:rsid w:val="00741936"/>
    <w:rsid w:val="0074654E"/>
    <w:rsid w:val="0075022F"/>
    <w:rsid w:val="00753C7B"/>
    <w:rsid w:val="0076120D"/>
    <w:rsid w:val="00765A94"/>
    <w:rsid w:val="007722B0"/>
    <w:rsid w:val="00782BC0"/>
    <w:rsid w:val="0078519D"/>
    <w:rsid w:val="00793084"/>
    <w:rsid w:val="007A40D3"/>
    <w:rsid w:val="007A57D7"/>
    <w:rsid w:val="007B721A"/>
    <w:rsid w:val="007C09FE"/>
    <w:rsid w:val="007C2CFA"/>
    <w:rsid w:val="007C3D17"/>
    <w:rsid w:val="007D2368"/>
    <w:rsid w:val="007E1741"/>
    <w:rsid w:val="007E1B01"/>
    <w:rsid w:val="007F058A"/>
    <w:rsid w:val="007F24B3"/>
    <w:rsid w:val="007F5B9C"/>
    <w:rsid w:val="00803C93"/>
    <w:rsid w:val="00807A7A"/>
    <w:rsid w:val="008301BE"/>
    <w:rsid w:val="00832699"/>
    <w:rsid w:val="0083760E"/>
    <w:rsid w:val="0084483E"/>
    <w:rsid w:val="0084484D"/>
    <w:rsid w:val="008451EC"/>
    <w:rsid w:val="00855F75"/>
    <w:rsid w:val="0086385D"/>
    <w:rsid w:val="008672AB"/>
    <w:rsid w:val="00887D9D"/>
    <w:rsid w:val="00896C1F"/>
    <w:rsid w:val="008A19F1"/>
    <w:rsid w:val="008A296E"/>
    <w:rsid w:val="008B5E12"/>
    <w:rsid w:val="008B6E60"/>
    <w:rsid w:val="008C012F"/>
    <w:rsid w:val="008C0E1C"/>
    <w:rsid w:val="008C5FB0"/>
    <w:rsid w:val="008C70B2"/>
    <w:rsid w:val="008D697C"/>
    <w:rsid w:val="008D7961"/>
    <w:rsid w:val="008E11F1"/>
    <w:rsid w:val="008E1D08"/>
    <w:rsid w:val="008E5C33"/>
    <w:rsid w:val="008E61AF"/>
    <w:rsid w:val="008F5D56"/>
    <w:rsid w:val="00906CF6"/>
    <w:rsid w:val="009115BB"/>
    <w:rsid w:val="00922359"/>
    <w:rsid w:val="00927726"/>
    <w:rsid w:val="00927FD7"/>
    <w:rsid w:val="00933F1F"/>
    <w:rsid w:val="009372FE"/>
    <w:rsid w:val="00940C7E"/>
    <w:rsid w:val="00941620"/>
    <w:rsid w:val="00943692"/>
    <w:rsid w:val="009519C9"/>
    <w:rsid w:val="00956B2F"/>
    <w:rsid w:val="00956E27"/>
    <w:rsid w:val="00964F0C"/>
    <w:rsid w:val="00965230"/>
    <w:rsid w:val="00972C5E"/>
    <w:rsid w:val="00973763"/>
    <w:rsid w:val="00974669"/>
    <w:rsid w:val="0098139E"/>
    <w:rsid w:val="00983D67"/>
    <w:rsid w:val="009866B7"/>
    <w:rsid w:val="0099091A"/>
    <w:rsid w:val="00991B14"/>
    <w:rsid w:val="009952E6"/>
    <w:rsid w:val="00996A58"/>
    <w:rsid w:val="00997150"/>
    <w:rsid w:val="009A08A2"/>
    <w:rsid w:val="009A0FE0"/>
    <w:rsid w:val="009A154D"/>
    <w:rsid w:val="009A21A6"/>
    <w:rsid w:val="009C77FF"/>
    <w:rsid w:val="009D0381"/>
    <w:rsid w:val="009D244E"/>
    <w:rsid w:val="009D4EF3"/>
    <w:rsid w:val="009D6FE5"/>
    <w:rsid w:val="009E0E89"/>
    <w:rsid w:val="009F4FD3"/>
    <w:rsid w:val="00A037C7"/>
    <w:rsid w:val="00A062EE"/>
    <w:rsid w:val="00A07743"/>
    <w:rsid w:val="00A10C67"/>
    <w:rsid w:val="00A1485C"/>
    <w:rsid w:val="00A15D64"/>
    <w:rsid w:val="00A16BFF"/>
    <w:rsid w:val="00A17861"/>
    <w:rsid w:val="00A24254"/>
    <w:rsid w:val="00A25EE8"/>
    <w:rsid w:val="00A273A0"/>
    <w:rsid w:val="00A33935"/>
    <w:rsid w:val="00A434F5"/>
    <w:rsid w:val="00A44CAF"/>
    <w:rsid w:val="00A50B8D"/>
    <w:rsid w:val="00A521EF"/>
    <w:rsid w:val="00A5290C"/>
    <w:rsid w:val="00A5356E"/>
    <w:rsid w:val="00A56A61"/>
    <w:rsid w:val="00A609AF"/>
    <w:rsid w:val="00A61436"/>
    <w:rsid w:val="00A72696"/>
    <w:rsid w:val="00A87350"/>
    <w:rsid w:val="00A92F3D"/>
    <w:rsid w:val="00AA7531"/>
    <w:rsid w:val="00AD13B0"/>
    <w:rsid w:val="00AE0278"/>
    <w:rsid w:val="00AE50B9"/>
    <w:rsid w:val="00AE67BE"/>
    <w:rsid w:val="00AE7F35"/>
    <w:rsid w:val="00B001B8"/>
    <w:rsid w:val="00B06934"/>
    <w:rsid w:val="00B113B8"/>
    <w:rsid w:val="00B12766"/>
    <w:rsid w:val="00B20386"/>
    <w:rsid w:val="00B260E3"/>
    <w:rsid w:val="00B437F0"/>
    <w:rsid w:val="00B45363"/>
    <w:rsid w:val="00B64645"/>
    <w:rsid w:val="00B64FB7"/>
    <w:rsid w:val="00B651D6"/>
    <w:rsid w:val="00B7171F"/>
    <w:rsid w:val="00B73D38"/>
    <w:rsid w:val="00B7464B"/>
    <w:rsid w:val="00B86DF0"/>
    <w:rsid w:val="00B87A1D"/>
    <w:rsid w:val="00B9134A"/>
    <w:rsid w:val="00B94EA7"/>
    <w:rsid w:val="00BD16ED"/>
    <w:rsid w:val="00BE0C8B"/>
    <w:rsid w:val="00BE1216"/>
    <w:rsid w:val="00BE379E"/>
    <w:rsid w:val="00BE3B00"/>
    <w:rsid w:val="00BE624F"/>
    <w:rsid w:val="00C05302"/>
    <w:rsid w:val="00C10BF4"/>
    <w:rsid w:val="00C276F6"/>
    <w:rsid w:val="00C325EE"/>
    <w:rsid w:val="00C32DD1"/>
    <w:rsid w:val="00C3375D"/>
    <w:rsid w:val="00C36B6F"/>
    <w:rsid w:val="00C411A9"/>
    <w:rsid w:val="00C425E4"/>
    <w:rsid w:val="00C50995"/>
    <w:rsid w:val="00C5741E"/>
    <w:rsid w:val="00C65509"/>
    <w:rsid w:val="00C66850"/>
    <w:rsid w:val="00C67A1F"/>
    <w:rsid w:val="00C74604"/>
    <w:rsid w:val="00C82D14"/>
    <w:rsid w:val="00C84E3D"/>
    <w:rsid w:val="00C87F92"/>
    <w:rsid w:val="00C95F8B"/>
    <w:rsid w:val="00C9761A"/>
    <w:rsid w:val="00CA0BC4"/>
    <w:rsid w:val="00CA1ACF"/>
    <w:rsid w:val="00CA2C70"/>
    <w:rsid w:val="00CA4F77"/>
    <w:rsid w:val="00CA6625"/>
    <w:rsid w:val="00CA7B0E"/>
    <w:rsid w:val="00CA7E4B"/>
    <w:rsid w:val="00CB3D41"/>
    <w:rsid w:val="00CB44F6"/>
    <w:rsid w:val="00CB6114"/>
    <w:rsid w:val="00CC1D56"/>
    <w:rsid w:val="00CD43D6"/>
    <w:rsid w:val="00CD4B1C"/>
    <w:rsid w:val="00CD4BDA"/>
    <w:rsid w:val="00CE6296"/>
    <w:rsid w:val="00D06226"/>
    <w:rsid w:val="00D10D74"/>
    <w:rsid w:val="00D1610F"/>
    <w:rsid w:val="00D24729"/>
    <w:rsid w:val="00D27203"/>
    <w:rsid w:val="00D314E4"/>
    <w:rsid w:val="00D329AB"/>
    <w:rsid w:val="00D32AFC"/>
    <w:rsid w:val="00D349BF"/>
    <w:rsid w:val="00D35303"/>
    <w:rsid w:val="00D375A8"/>
    <w:rsid w:val="00D462C4"/>
    <w:rsid w:val="00D468F8"/>
    <w:rsid w:val="00D476C4"/>
    <w:rsid w:val="00D51C8A"/>
    <w:rsid w:val="00D556F4"/>
    <w:rsid w:val="00D57F55"/>
    <w:rsid w:val="00D6663F"/>
    <w:rsid w:val="00D725D5"/>
    <w:rsid w:val="00D810B1"/>
    <w:rsid w:val="00D83806"/>
    <w:rsid w:val="00D9026A"/>
    <w:rsid w:val="00D942FA"/>
    <w:rsid w:val="00D94517"/>
    <w:rsid w:val="00D95DC9"/>
    <w:rsid w:val="00DB1E4D"/>
    <w:rsid w:val="00DB51E5"/>
    <w:rsid w:val="00DC052C"/>
    <w:rsid w:val="00DC5AD2"/>
    <w:rsid w:val="00DD2E3B"/>
    <w:rsid w:val="00DD4C0B"/>
    <w:rsid w:val="00DD73C1"/>
    <w:rsid w:val="00DE1CED"/>
    <w:rsid w:val="00DE48D9"/>
    <w:rsid w:val="00DE7C3D"/>
    <w:rsid w:val="00DF618E"/>
    <w:rsid w:val="00E04310"/>
    <w:rsid w:val="00E06E49"/>
    <w:rsid w:val="00E075E8"/>
    <w:rsid w:val="00E100E6"/>
    <w:rsid w:val="00E14399"/>
    <w:rsid w:val="00E234B6"/>
    <w:rsid w:val="00E255DE"/>
    <w:rsid w:val="00E258C4"/>
    <w:rsid w:val="00E272E4"/>
    <w:rsid w:val="00E32797"/>
    <w:rsid w:val="00E331B6"/>
    <w:rsid w:val="00E40F47"/>
    <w:rsid w:val="00E47739"/>
    <w:rsid w:val="00E55331"/>
    <w:rsid w:val="00E611E1"/>
    <w:rsid w:val="00E62E6D"/>
    <w:rsid w:val="00E7007D"/>
    <w:rsid w:val="00E70739"/>
    <w:rsid w:val="00E72752"/>
    <w:rsid w:val="00E7600D"/>
    <w:rsid w:val="00E763DB"/>
    <w:rsid w:val="00E76A2B"/>
    <w:rsid w:val="00E76C6D"/>
    <w:rsid w:val="00E81519"/>
    <w:rsid w:val="00E83A0E"/>
    <w:rsid w:val="00E8424D"/>
    <w:rsid w:val="00E942AD"/>
    <w:rsid w:val="00E95CB4"/>
    <w:rsid w:val="00E96EC0"/>
    <w:rsid w:val="00EA1650"/>
    <w:rsid w:val="00EA5AF4"/>
    <w:rsid w:val="00EB01F9"/>
    <w:rsid w:val="00EB152C"/>
    <w:rsid w:val="00EB6465"/>
    <w:rsid w:val="00EC22B0"/>
    <w:rsid w:val="00EC4A96"/>
    <w:rsid w:val="00EC540D"/>
    <w:rsid w:val="00EC5DBF"/>
    <w:rsid w:val="00EC6252"/>
    <w:rsid w:val="00ED0295"/>
    <w:rsid w:val="00ED27E1"/>
    <w:rsid w:val="00ED7AA4"/>
    <w:rsid w:val="00EE3FE0"/>
    <w:rsid w:val="00EE4BCA"/>
    <w:rsid w:val="00EF5FBF"/>
    <w:rsid w:val="00F04B97"/>
    <w:rsid w:val="00F06A2B"/>
    <w:rsid w:val="00F3198D"/>
    <w:rsid w:val="00F34BBB"/>
    <w:rsid w:val="00F34E54"/>
    <w:rsid w:val="00F40F96"/>
    <w:rsid w:val="00F4196B"/>
    <w:rsid w:val="00F4570B"/>
    <w:rsid w:val="00F50962"/>
    <w:rsid w:val="00F52182"/>
    <w:rsid w:val="00F615AC"/>
    <w:rsid w:val="00F6577A"/>
    <w:rsid w:val="00F708CF"/>
    <w:rsid w:val="00F74F71"/>
    <w:rsid w:val="00F77145"/>
    <w:rsid w:val="00F873C8"/>
    <w:rsid w:val="00FA0BCA"/>
    <w:rsid w:val="00FA342D"/>
    <w:rsid w:val="00FA4398"/>
    <w:rsid w:val="00FA512F"/>
    <w:rsid w:val="00FA58F8"/>
    <w:rsid w:val="00FA70EC"/>
    <w:rsid w:val="00FB0B6B"/>
    <w:rsid w:val="00FB484A"/>
    <w:rsid w:val="00FB52CB"/>
    <w:rsid w:val="00FB7007"/>
    <w:rsid w:val="00FC0DE3"/>
    <w:rsid w:val="00FC2DC1"/>
    <w:rsid w:val="00FC43F3"/>
    <w:rsid w:val="00FC44A1"/>
    <w:rsid w:val="00FC6CC7"/>
    <w:rsid w:val="00FD3850"/>
    <w:rsid w:val="00FD393F"/>
    <w:rsid w:val="00FE60CE"/>
    <w:rsid w:val="00FF05F7"/>
    <w:rsid w:val="00FF069E"/>
    <w:rsid w:val="00FF65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0E28C93-B649-4F2E-8732-33F6D512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A09"/>
    <w:pPr>
      <w:suppressAutoHyphens/>
    </w:pPr>
    <w:rPr>
      <w:rFonts w:ascii="Calibri" w:eastAsia="Calibri" w:hAnsi="Calibri" w:cs="Times New Roman"/>
      <w:lang w:eastAsia="ar-SA"/>
    </w:rPr>
  </w:style>
  <w:style w:type="paragraph" w:styleId="Heading1">
    <w:name w:val="heading 1"/>
    <w:basedOn w:val="Normal"/>
    <w:next w:val="BodyText"/>
    <w:link w:val="Heading1Char"/>
    <w:qFormat/>
    <w:rsid w:val="004B5A09"/>
    <w:pPr>
      <w:tabs>
        <w:tab w:val="num" w:pos="432"/>
      </w:tabs>
      <w:spacing w:before="280" w:after="280" w:line="240" w:lineRule="auto"/>
      <w:ind w:left="432" w:hanging="432"/>
      <w:outlineLvl w:val="0"/>
    </w:pPr>
    <w:rPr>
      <w:rFonts w:ascii="Times New Roman" w:eastAsia="Times New Roman" w:hAnsi="Times New Roman"/>
      <w:b/>
      <w:bCs/>
      <w:kern w:val="1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4B5A09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B5A09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63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56A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7A1C"/>
    <w:pPr>
      <w:suppressAutoHyphens w:val="0"/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B5A0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B5A09"/>
    <w:rPr>
      <w:rFonts w:ascii="Calibri" w:eastAsia="Calibri" w:hAnsi="Calibri" w:cs="Times New Roman"/>
      <w:lang w:val="tr-TR" w:eastAsia="ar-SA"/>
    </w:rPr>
  </w:style>
  <w:style w:type="character" w:customStyle="1" w:styleId="Heading1Char">
    <w:name w:val="Heading 1 Char"/>
    <w:basedOn w:val="DefaultParagraphFont"/>
    <w:link w:val="Heading1"/>
    <w:rsid w:val="004B5A09"/>
    <w:rPr>
      <w:rFonts w:ascii="Times New Roman" w:eastAsia="Times New Roman" w:hAnsi="Times New Roman" w:cs="Times New Roman"/>
      <w:b/>
      <w:bCs/>
      <w:kern w:val="1"/>
      <w:sz w:val="48"/>
      <w:szCs w:val="48"/>
      <w:lang w:val="tr-TR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4B5A09"/>
    <w:rPr>
      <w:rFonts w:ascii="Cambria" w:eastAsia="Times New Roman" w:hAnsi="Cambria" w:cs="Times New Roman"/>
      <w:b/>
      <w:bCs/>
      <w:i/>
      <w:iCs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rsid w:val="004B5A09"/>
    <w:rPr>
      <w:rFonts w:ascii="Cambria" w:eastAsia="Times New Roman" w:hAnsi="Cambria" w:cs="Times New Roman"/>
      <w:b/>
      <w:bCs/>
      <w:sz w:val="26"/>
      <w:szCs w:val="26"/>
      <w:lang w:val="tr-TR" w:eastAsia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6301"/>
    <w:rPr>
      <w:rFonts w:asciiTheme="majorHAnsi" w:eastAsiaTheme="majorEastAsia" w:hAnsiTheme="majorHAnsi" w:cstheme="majorBidi"/>
      <w:b/>
      <w:bCs/>
      <w:i/>
      <w:iCs/>
      <w:color w:val="4F81BD" w:themeColor="accent1"/>
      <w:lang w:val="tr-TR" w:eastAsia="ar-SA"/>
    </w:rPr>
  </w:style>
  <w:style w:type="character" w:customStyle="1" w:styleId="WW8Num1z0">
    <w:name w:val="WW8Num1z0"/>
    <w:rsid w:val="004B5A09"/>
    <w:rPr>
      <w:rFonts w:ascii="Arial" w:hAnsi="Arial"/>
      <w:b w:val="0"/>
      <w:i w:val="0"/>
      <w:sz w:val="24"/>
    </w:rPr>
  </w:style>
  <w:style w:type="character" w:customStyle="1" w:styleId="WW8Num1z1">
    <w:name w:val="WW8Num1z1"/>
    <w:rsid w:val="004B5A09"/>
    <w:rPr>
      <w:b/>
    </w:rPr>
  </w:style>
  <w:style w:type="character" w:customStyle="1" w:styleId="WW8Num2z0">
    <w:name w:val="WW8Num2z0"/>
    <w:rsid w:val="004B5A09"/>
    <w:rPr>
      <w:rFonts w:ascii="Symbol" w:hAnsi="Symbol"/>
    </w:rPr>
  </w:style>
  <w:style w:type="character" w:customStyle="1" w:styleId="WW8Num3z0">
    <w:name w:val="WW8Num3z0"/>
    <w:rsid w:val="004B5A09"/>
    <w:rPr>
      <w:rFonts w:ascii="Symbol" w:hAnsi="Symbol"/>
    </w:rPr>
  </w:style>
  <w:style w:type="character" w:customStyle="1" w:styleId="WW8Num3z1">
    <w:name w:val="WW8Num3z1"/>
    <w:rsid w:val="004B5A09"/>
    <w:rPr>
      <w:rFonts w:ascii="Courier New" w:hAnsi="Courier New" w:cs="Courier New"/>
    </w:rPr>
  </w:style>
  <w:style w:type="character" w:customStyle="1" w:styleId="WW8Num3z2">
    <w:name w:val="WW8Num3z2"/>
    <w:rsid w:val="004B5A09"/>
    <w:rPr>
      <w:rFonts w:ascii="Wingdings" w:hAnsi="Wingdings"/>
    </w:rPr>
  </w:style>
  <w:style w:type="character" w:customStyle="1" w:styleId="WW8Num4z0">
    <w:name w:val="WW8Num4z0"/>
    <w:rsid w:val="004B5A09"/>
    <w:rPr>
      <w:rFonts w:ascii="Symbol" w:hAnsi="Symbol"/>
    </w:rPr>
  </w:style>
  <w:style w:type="character" w:customStyle="1" w:styleId="WW8Num4z1">
    <w:name w:val="WW8Num4z1"/>
    <w:rsid w:val="004B5A09"/>
    <w:rPr>
      <w:rFonts w:ascii="Courier New" w:hAnsi="Courier New" w:cs="Courier New"/>
    </w:rPr>
  </w:style>
  <w:style w:type="character" w:customStyle="1" w:styleId="WW8Num4z2">
    <w:name w:val="WW8Num4z2"/>
    <w:rsid w:val="004B5A09"/>
    <w:rPr>
      <w:rFonts w:ascii="Wingdings" w:hAnsi="Wingdings"/>
    </w:rPr>
  </w:style>
  <w:style w:type="character" w:customStyle="1" w:styleId="WW8Num5z0">
    <w:name w:val="WW8Num5z0"/>
    <w:rsid w:val="004B5A09"/>
    <w:rPr>
      <w:rFonts w:ascii="Symbol" w:hAnsi="Symbol"/>
    </w:rPr>
  </w:style>
  <w:style w:type="character" w:customStyle="1" w:styleId="WW8Num5z1">
    <w:name w:val="WW8Num5z1"/>
    <w:rsid w:val="004B5A09"/>
    <w:rPr>
      <w:rFonts w:ascii="Courier New" w:hAnsi="Courier New" w:cs="Courier New"/>
    </w:rPr>
  </w:style>
  <w:style w:type="character" w:customStyle="1" w:styleId="WW8Num5z2">
    <w:name w:val="WW8Num5z2"/>
    <w:rsid w:val="004B5A09"/>
    <w:rPr>
      <w:rFonts w:ascii="Wingdings" w:hAnsi="Wingdings"/>
    </w:rPr>
  </w:style>
  <w:style w:type="character" w:customStyle="1" w:styleId="WW8Num6z0">
    <w:name w:val="WW8Num6z0"/>
    <w:rsid w:val="004B5A09"/>
    <w:rPr>
      <w:b/>
    </w:rPr>
  </w:style>
  <w:style w:type="character" w:customStyle="1" w:styleId="WW8Num7z0">
    <w:name w:val="WW8Num7z0"/>
    <w:rsid w:val="004B5A09"/>
    <w:rPr>
      <w:rFonts w:ascii="Symbol" w:hAnsi="Symbol"/>
    </w:rPr>
  </w:style>
  <w:style w:type="character" w:customStyle="1" w:styleId="WW8Num7z1">
    <w:name w:val="WW8Num7z1"/>
    <w:rsid w:val="004B5A09"/>
    <w:rPr>
      <w:rFonts w:ascii="Courier New" w:hAnsi="Courier New" w:cs="Courier New"/>
    </w:rPr>
  </w:style>
  <w:style w:type="character" w:customStyle="1" w:styleId="WW8Num7z2">
    <w:name w:val="WW8Num7z2"/>
    <w:rsid w:val="004B5A09"/>
    <w:rPr>
      <w:rFonts w:ascii="Wingdings" w:hAnsi="Wingdings"/>
    </w:rPr>
  </w:style>
  <w:style w:type="character" w:customStyle="1" w:styleId="WW8Num8z0">
    <w:name w:val="WW8Num8z0"/>
    <w:rsid w:val="004B5A09"/>
    <w:rPr>
      <w:rFonts w:ascii="Symbol" w:hAnsi="Symbol"/>
    </w:rPr>
  </w:style>
  <w:style w:type="character" w:customStyle="1" w:styleId="WW8Num8z1">
    <w:name w:val="WW8Num8z1"/>
    <w:rsid w:val="004B5A09"/>
    <w:rPr>
      <w:rFonts w:ascii="Courier New" w:hAnsi="Courier New" w:cs="Courier New"/>
    </w:rPr>
  </w:style>
  <w:style w:type="character" w:customStyle="1" w:styleId="WW8Num8z2">
    <w:name w:val="WW8Num8z2"/>
    <w:rsid w:val="004B5A09"/>
    <w:rPr>
      <w:rFonts w:ascii="Wingdings" w:hAnsi="Wingdings"/>
    </w:rPr>
  </w:style>
  <w:style w:type="character" w:customStyle="1" w:styleId="WW8Num9z0">
    <w:name w:val="WW8Num9z0"/>
    <w:rsid w:val="004B5A09"/>
    <w:rPr>
      <w:rFonts w:ascii="Symbol" w:hAnsi="Symbol"/>
    </w:rPr>
  </w:style>
  <w:style w:type="character" w:customStyle="1" w:styleId="WW8Num9z1">
    <w:name w:val="WW8Num9z1"/>
    <w:rsid w:val="004B5A09"/>
    <w:rPr>
      <w:rFonts w:ascii="Courier New" w:hAnsi="Courier New" w:cs="Courier New"/>
    </w:rPr>
  </w:style>
  <w:style w:type="character" w:customStyle="1" w:styleId="WW8Num9z2">
    <w:name w:val="WW8Num9z2"/>
    <w:rsid w:val="004B5A09"/>
    <w:rPr>
      <w:rFonts w:ascii="Wingdings" w:hAnsi="Wingdings"/>
    </w:rPr>
  </w:style>
  <w:style w:type="character" w:customStyle="1" w:styleId="WW8Num10z0">
    <w:name w:val="WW8Num10z0"/>
    <w:rsid w:val="004B5A09"/>
    <w:rPr>
      <w:rFonts w:ascii="Symbol" w:hAnsi="Symbol"/>
    </w:rPr>
  </w:style>
  <w:style w:type="character" w:customStyle="1" w:styleId="WW8Num10z1">
    <w:name w:val="WW8Num10z1"/>
    <w:rsid w:val="004B5A09"/>
    <w:rPr>
      <w:rFonts w:ascii="Courier New" w:hAnsi="Courier New" w:cs="Courier New"/>
    </w:rPr>
  </w:style>
  <w:style w:type="character" w:customStyle="1" w:styleId="WW8Num10z2">
    <w:name w:val="WW8Num10z2"/>
    <w:rsid w:val="004B5A09"/>
    <w:rPr>
      <w:rFonts w:ascii="Wingdings" w:hAnsi="Wingdings"/>
    </w:rPr>
  </w:style>
  <w:style w:type="character" w:customStyle="1" w:styleId="WW8Num11z0">
    <w:name w:val="WW8Num11z0"/>
    <w:rsid w:val="004B5A09"/>
    <w:rPr>
      <w:rFonts w:ascii="Symbol" w:hAnsi="Symbol"/>
    </w:rPr>
  </w:style>
  <w:style w:type="character" w:customStyle="1" w:styleId="WW8Num11z1">
    <w:name w:val="WW8Num11z1"/>
    <w:rsid w:val="004B5A09"/>
    <w:rPr>
      <w:rFonts w:ascii="Courier New" w:hAnsi="Courier New" w:cs="Courier New"/>
    </w:rPr>
  </w:style>
  <w:style w:type="character" w:customStyle="1" w:styleId="WW8Num11z2">
    <w:name w:val="WW8Num11z2"/>
    <w:rsid w:val="004B5A09"/>
    <w:rPr>
      <w:rFonts w:ascii="Wingdings" w:hAnsi="Wingdings"/>
    </w:rPr>
  </w:style>
  <w:style w:type="character" w:customStyle="1" w:styleId="WW8Num13z0">
    <w:name w:val="WW8Num13z0"/>
    <w:rsid w:val="004B5A09"/>
    <w:rPr>
      <w:rFonts w:ascii="Symbol" w:hAnsi="Symbol"/>
    </w:rPr>
  </w:style>
  <w:style w:type="character" w:customStyle="1" w:styleId="WW8Num13z1">
    <w:name w:val="WW8Num13z1"/>
    <w:rsid w:val="004B5A09"/>
    <w:rPr>
      <w:rFonts w:ascii="Courier New" w:hAnsi="Courier New" w:cs="Courier New"/>
    </w:rPr>
  </w:style>
  <w:style w:type="character" w:customStyle="1" w:styleId="WW8Num13z2">
    <w:name w:val="WW8Num13z2"/>
    <w:rsid w:val="004B5A09"/>
    <w:rPr>
      <w:rFonts w:ascii="Wingdings" w:hAnsi="Wingdings"/>
    </w:rPr>
  </w:style>
  <w:style w:type="character" w:customStyle="1" w:styleId="WW8Num15z0">
    <w:name w:val="WW8Num15z0"/>
    <w:rsid w:val="004B5A09"/>
    <w:rPr>
      <w:rFonts w:ascii="Symbol" w:hAnsi="Symbol"/>
    </w:rPr>
  </w:style>
  <w:style w:type="character" w:customStyle="1" w:styleId="WW8Num15z1">
    <w:name w:val="WW8Num15z1"/>
    <w:rsid w:val="004B5A09"/>
    <w:rPr>
      <w:rFonts w:ascii="Courier New" w:hAnsi="Courier New" w:cs="Courier New"/>
    </w:rPr>
  </w:style>
  <w:style w:type="character" w:customStyle="1" w:styleId="WW8Num15z2">
    <w:name w:val="WW8Num15z2"/>
    <w:rsid w:val="004B5A09"/>
    <w:rPr>
      <w:rFonts w:ascii="Wingdings" w:hAnsi="Wingdings"/>
    </w:rPr>
  </w:style>
  <w:style w:type="character" w:customStyle="1" w:styleId="WW8Num16z0">
    <w:name w:val="WW8Num16z0"/>
    <w:rsid w:val="004B5A09"/>
    <w:rPr>
      <w:rFonts w:ascii="Symbol" w:hAnsi="Symbol"/>
    </w:rPr>
  </w:style>
  <w:style w:type="character" w:customStyle="1" w:styleId="WW8Num16z1">
    <w:name w:val="WW8Num16z1"/>
    <w:rsid w:val="004B5A09"/>
    <w:rPr>
      <w:rFonts w:ascii="Courier New" w:hAnsi="Courier New" w:cs="Courier New"/>
    </w:rPr>
  </w:style>
  <w:style w:type="character" w:customStyle="1" w:styleId="WW8Num16z2">
    <w:name w:val="WW8Num16z2"/>
    <w:rsid w:val="004B5A09"/>
    <w:rPr>
      <w:rFonts w:ascii="Wingdings" w:hAnsi="Wingdings"/>
    </w:rPr>
  </w:style>
  <w:style w:type="character" w:customStyle="1" w:styleId="WW8Num17z0">
    <w:name w:val="WW8Num17z0"/>
    <w:rsid w:val="004B5A09"/>
    <w:rPr>
      <w:rFonts w:ascii="Symbol" w:hAnsi="Symbol"/>
    </w:rPr>
  </w:style>
  <w:style w:type="character" w:customStyle="1" w:styleId="WW8Num17z1">
    <w:name w:val="WW8Num17z1"/>
    <w:rsid w:val="004B5A09"/>
    <w:rPr>
      <w:rFonts w:ascii="Courier New" w:hAnsi="Courier New" w:cs="Courier New"/>
    </w:rPr>
  </w:style>
  <w:style w:type="character" w:customStyle="1" w:styleId="WW8Num17z2">
    <w:name w:val="WW8Num17z2"/>
    <w:rsid w:val="004B5A09"/>
    <w:rPr>
      <w:rFonts w:ascii="Wingdings" w:hAnsi="Wingdings"/>
    </w:rPr>
  </w:style>
  <w:style w:type="character" w:customStyle="1" w:styleId="WW8Num18z0">
    <w:name w:val="WW8Num18z0"/>
    <w:rsid w:val="004B5A09"/>
    <w:rPr>
      <w:rFonts w:ascii="Symbol" w:hAnsi="Symbol"/>
    </w:rPr>
  </w:style>
  <w:style w:type="character" w:customStyle="1" w:styleId="WW8Num18z1">
    <w:name w:val="WW8Num18z1"/>
    <w:rsid w:val="004B5A09"/>
    <w:rPr>
      <w:rFonts w:ascii="Courier New" w:hAnsi="Courier New" w:cs="Courier New"/>
    </w:rPr>
  </w:style>
  <w:style w:type="character" w:customStyle="1" w:styleId="WW8Num18z2">
    <w:name w:val="WW8Num18z2"/>
    <w:rsid w:val="004B5A09"/>
    <w:rPr>
      <w:rFonts w:ascii="Wingdings" w:hAnsi="Wingdings"/>
    </w:rPr>
  </w:style>
  <w:style w:type="character" w:customStyle="1" w:styleId="WW8Num19z0">
    <w:name w:val="WW8Num19z0"/>
    <w:rsid w:val="004B5A09"/>
    <w:rPr>
      <w:rFonts w:ascii="Symbol" w:hAnsi="Symbol"/>
    </w:rPr>
  </w:style>
  <w:style w:type="character" w:customStyle="1" w:styleId="WW8Num19z1">
    <w:name w:val="WW8Num19z1"/>
    <w:rsid w:val="004B5A09"/>
    <w:rPr>
      <w:rFonts w:ascii="Courier New" w:hAnsi="Courier New" w:cs="Courier New"/>
    </w:rPr>
  </w:style>
  <w:style w:type="character" w:customStyle="1" w:styleId="WW8Num19z2">
    <w:name w:val="WW8Num19z2"/>
    <w:rsid w:val="004B5A09"/>
    <w:rPr>
      <w:rFonts w:ascii="Wingdings" w:hAnsi="Wingdings"/>
    </w:rPr>
  </w:style>
  <w:style w:type="character" w:customStyle="1" w:styleId="WW8Num20z0">
    <w:name w:val="WW8Num20z0"/>
    <w:rsid w:val="004B5A09"/>
    <w:rPr>
      <w:rFonts w:ascii="Symbol" w:hAnsi="Symbol"/>
    </w:rPr>
  </w:style>
  <w:style w:type="character" w:customStyle="1" w:styleId="WW8Num20z1">
    <w:name w:val="WW8Num20z1"/>
    <w:rsid w:val="004B5A09"/>
    <w:rPr>
      <w:rFonts w:ascii="Courier New" w:hAnsi="Courier New" w:cs="Courier New"/>
    </w:rPr>
  </w:style>
  <w:style w:type="character" w:customStyle="1" w:styleId="WW8Num20z2">
    <w:name w:val="WW8Num20z2"/>
    <w:rsid w:val="004B5A09"/>
    <w:rPr>
      <w:rFonts w:ascii="Wingdings" w:hAnsi="Wingdings"/>
    </w:rPr>
  </w:style>
  <w:style w:type="character" w:customStyle="1" w:styleId="WW8Num21z0">
    <w:name w:val="WW8Num21z0"/>
    <w:rsid w:val="004B5A09"/>
    <w:rPr>
      <w:rFonts w:ascii="Symbol" w:hAnsi="Symbol"/>
    </w:rPr>
  </w:style>
  <w:style w:type="character" w:customStyle="1" w:styleId="WW8Num21z1">
    <w:name w:val="WW8Num21z1"/>
    <w:rsid w:val="004B5A09"/>
    <w:rPr>
      <w:rFonts w:ascii="Courier New" w:hAnsi="Courier New" w:cs="Courier New"/>
    </w:rPr>
  </w:style>
  <w:style w:type="character" w:customStyle="1" w:styleId="WW8Num21z2">
    <w:name w:val="WW8Num21z2"/>
    <w:rsid w:val="004B5A09"/>
    <w:rPr>
      <w:rFonts w:ascii="Wingdings" w:hAnsi="Wingdings"/>
    </w:rPr>
  </w:style>
  <w:style w:type="character" w:customStyle="1" w:styleId="WW8Num22z0">
    <w:name w:val="WW8Num22z0"/>
    <w:rsid w:val="004B5A09"/>
    <w:rPr>
      <w:rFonts w:ascii="Symbol" w:hAnsi="Symbol"/>
    </w:rPr>
  </w:style>
  <w:style w:type="character" w:customStyle="1" w:styleId="WW8Num22z1">
    <w:name w:val="WW8Num22z1"/>
    <w:rsid w:val="004B5A09"/>
    <w:rPr>
      <w:rFonts w:ascii="Courier New" w:hAnsi="Courier New" w:cs="Courier New"/>
    </w:rPr>
  </w:style>
  <w:style w:type="character" w:customStyle="1" w:styleId="WW8Num22z2">
    <w:name w:val="WW8Num22z2"/>
    <w:rsid w:val="004B5A09"/>
    <w:rPr>
      <w:rFonts w:ascii="Wingdings" w:hAnsi="Wingdings"/>
    </w:rPr>
  </w:style>
  <w:style w:type="character" w:customStyle="1" w:styleId="WW8Num23z0">
    <w:name w:val="WW8Num23z0"/>
    <w:rsid w:val="004B5A09"/>
    <w:rPr>
      <w:rFonts w:ascii="Symbol" w:hAnsi="Symbol"/>
      <w:sz w:val="20"/>
    </w:rPr>
  </w:style>
  <w:style w:type="character" w:customStyle="1" w:styleId="WW8Num23z1">
    <w:name w:val="WW8Num23z1"/>
    <w:rsid w:val="004B5A09"/>
    <w:rPr>
      <w:rFonts w:ascii="Courier New" w:hAnsi="Courier New"/>
      <w:sz w:val="20"/>
    </w:rPr>
  </w:style>
  <w:style w:type="character" w:customStyle="1" w:styleId="WW8Num23z2">
    <w:name w:val="WW8Num23z2"/>
    <w:rsid w:val="004B5A09"/>
    <w:rPr>
      <w:rFonts w:ascii="Wingdings" w:hAnsi="Wingdings"/>
      <w:sz w:val="20"/>
    </w:rPr>
  </w:style>
  <w:style w:type="character" w:customStyle="1" w:styleId="WW8Num24z0">
    <w:name w:val="WW8Num24z0"/>
    <w:rsid w:val="004B5A09"/>
    <w:rPr>
      <w:rFonts w:ascii="Symbol" w:hAnsi="Symbol"/>
    </w:rPr>
  </w:style>
  <w:style w:type="character" w:customStyle="1" w:styleId="WW8Num24z1">
    <w:name w:val="WW8Num24z1"/>
    <w:rsid w:val="004B5A09"/>
    <w:rPr>
      <w:rFonts w:ascii="Courier New" w:hAnsi="Courier New" w:cs="Courier New"/>
    </w:rPr>
  </w:style>
  <w:style w:type="character" w:customStyle="1" w:styleId="WW8Num24z2">
    <w:name w:val="WW8Num24z2"/>
    <w:rsid w:val="004B5A09"/>
    <w:rPr>
      <w:rFonts w:ascii="Wingdings" w:hAnsi="Wingdings"/>
    </w:rPr>
  </w:style>
  <w:style w:type="character" w:customStyle="1" w:styleId="WW8Num27z0">
    <w:name w:val="WW8Num27z0"/>
    <w:rsid w:val="004B5A09"/>
    <w:rPr>
      <w:rFonts w:ascii="Symbol" w:hAnsi="Symbol"/>
    </w:rPr>
  </w:style>
  <w:style w:type="character" w:customStyle="1" w:styleId="WW8Num27z1">
    <w:name w:val="WW8Num27z1"/>
    <w:rsid w:val="004B5A09"/>
    <w:rPr>
      <w:rFonts w:ascii="Courier New" w:hAnsi="Courier New" w:cs="Courier New"/>
    </w:rPr>
  </w:style>
  <w:style w:type="character" w:customStyle="1" w:styleId="WW8Num27z2">
    <w:name w:val="WW8Num27z2"/>
    <w:rsid w:val="004B5A09"/>
    <w:rPr>
      <w:rFonts w:ascii="Wingdings" w:hAnsi="Wingdings"/>
    </w:rPr>
  </w:style>
  <w:style w:type="character" w:customStyle="1" w:styleId="WW8Num28z0">
    <w:name w:val="WW8Num28z0"/>
    <w:rsid w:val="004B5A09"/>
    <w:rPr>
      <w:rFonts w:ascii="Symbol" w:hAnsi="Symbol"/>
    </w:rPr>
  </w:style>
  <w:style w:type="character" w:customStyle="1" w:styleId="WW8Num28z1">
    <w:name w:val="WW8Num28z1"/>
    <w:rsid w:val="004B5A09"/>
    <w:rPr>
      <w:rFonts w:ascii="Courier New" w:hAnsi="Courier New" w:cs="Courier New"/>
    </w:rPr>
  </w:style>
  <w:style w:type="character" w:customStyle="1" w:styleId="WW8Num28z2">
    <w:name w:val="WW8Num28z2"/>
    <w:rsid w:val="004B5A09"/>
    <w:rPr>
      <w:rFonts w:ascii="Wingdings" w:hAnsi="Wingdings"/>
    </w:rPr>
  </w:style>
  <w:style w:type="character" w:customStyle="1" w:styleId="WW8Num30z0">
    <w:name w:val="WW8Num30z0"/>
    <w:rsid w:val="004B5A09"/>
    <w:rPr>
      <w:rFonts w:ascii="Symbol" w:hAnsi="Symbol"/>
      <w:sz w:val="20"/>
    </w:rPr>
  </w:style>
  <w:style w:type="character" w:customStyle="1" w:styleId="WW8Num30z1">
    <w:name w:val="WW8Num30z1"/>
    <w:rsid w:val="004B5A09"/>
    <w:rPr>
      <w:rFonts w:ascii="Courier New" w:hAnsi="Courier New"/>
      <w:sz w:val="20"/>
    </w:rPr>
  </w:style>
  <w:style w:type="character" w:customStyle="1" w:styleId="WW8Num30z2">
    <w:name w:val="WW8Num30z2"/>
    <w:rsid w:val="004B5A09"/>
    <w:rPr>
      <w:rFonts w:ascii="Wingdings" w:hAnsi="Wingdings"/>
      <w:sz w:val="20"/>
    </w:rPr>
  </w:style>
  <w:style w:type="character" w:customStyle="1" w:styleId="WW8Num31z0">
    <w:name w:val="WW8Num31z0"/>
    <w:rsid w:val="004B5A09"/>
    <w:rPr>
      <w:rFonts w:ascii="Symbol" w:hAnsi="Symbol"/>
    </w:rPr>
  </w:style>
  <w:style w:type="character" w:customStyle="1" w:styleId="WW8Num31z1">
    <w:name w:val="WW8Num31z1"/>
    <w:rsid w:val="004B5A09"/>
    <w:rPr>
      <w:rFonts w:ascii="Courier New" w:hAnsi="Courier New" w:cs="Courier New"/>
    </w:rPr>
  </w:style>
  <w:style w:type="character" w:customStyle="1" w:styleId="WW8Num31z2">
    <w:name w:val="WW8Num31z2"/>
    <w:rsid w:val="004B5A09"/>
    <w:rPr>
      <w:rFonts w:ascii="Wingdings" w:hAnsi="Wingdings"/>
    </w:rPr>
  </w:style>
  <w:style w:type="character" w:customStyle="1" w:styleId="WW8Num32z0">
    <w:name w:val="WW8Num32z0"/>
    <w:rsid w:val="004B5A09"/>
    <w:rPr>
      <w:rFonts w:ascii="Wingdings" w:hAnsi="Wingdings"/>
      <w:sz w:val="20"/>
    </w:rPr>
  </w:style>
  <w:style w:type="character" w:customStyle="1" w:styleId="WW8Num33z0">
    <w:name w:val="WW8Num33z0"/>
    <w:rsid w:val="004B5A09"/>
    <w:rPr>
      <w:rFonts w:ascii="Symbol" w:hAnsi="Symbol"/>
    </w:rPr>
  </w:style>
  <w:style w:type="character" w:customStyle="1" w:styleId="WW8Num33z1">
    <w:name w:val="WW8Num33z1"/>
    <w:rsid w:val="004B5A09"/>
    <w:rPr>
      <w:rFonts w:ascii="Courier New" w:hAnsi="Courier New" w:cs="Courier New"/>
    </w:rPr>
  </w:style>
  <w:style w:type="character" w:customStyle="1" w:styleId="WW8Num33z2">
    <w:name w:val="WW8Num33z2"/>
    <w:rsid w:val="004B5A09"/>
    <w:rPr>
      <w:rFonts w:ascii="Wingdings" w:hAnsi="Wingdings"/>
    </w:rPr>
  </w:style>
  <w:style w:type="character" w:customStyle="1" w:styleId="WW8Num34z0">
    <w:name w:val="WW8Num34z0"/>
    <w:rsid w:val="004B5A09"/>
    <w:rPr>
      <w:rFonts w:ascii="Symbol" w:hAnsi="Symbol"/>
    </w:rPr>
  </w:style>
  <w:style w:type="character" w:customStyle="1" w:styleId="WW8Num34z1">
    <w:name w:val="WW8Num34z1"/>
    <w:rsid w:val="004B5A09"/>
    <w:rPr>
      <w:rFonts w:ascii="Courier New" w:hAnsi="Courier New" w:cs="Courier New"/>
    </w:rPr>
  </w:style>
  <w:style w:type="character" w:customStyle="1" w:styleId="WW8Num34z2">
    <w:name w:val="WW8Num34z2"/>
    <w:rsid w:val="004B5A09"/>
    <w:rPr>
      <w:rFonts w:ascii="Wingdings" w:hAnsi="Wingdings"/>
    </w:rPr>
  </w:style>
  <w:style w:type="character" w:customStyle="1" w:styleId="WW8Num35z0">
    <w:name w:val="WW8Num35z0"/>
    <w:rsid w:val="004B5A09"/>
    <w:rPr>
      <w:rFonts w:ascii="Symbol" w:hAnsi="Symbol"/>
    </w:rPr>
  </w:style>
  <w:style w:type="character" w:customStyle="1" w:styleId="WW8Num35z1">
    <w:name w:val="WW8Num35z1"/>
    <w:rsid w:val="004B5A09"/>
    <w:rPr>
      <w:rFonts w:ascii="Courier New" w:hAnsi="Courier New" w:cs="Courier New"/>
    </w:rPr>
  </w:style>
  <w:style w:type="character" w:customStyle="1" w:styleId="WW8Num35z2">
    <w:name w:val="WW8Num35z2"/>
    <w:rsid w:val="004B5A09"/>
    <w:rPr>
      <w:rFonts w:ascii="Wingdings" w:hAnsi="Wingdings"/>
    </w:rPr>
  </w:style>
  <w:style w:type="character" w:customStyle="1" w:styleId="WW8Num36z0">
    <w:name w:val="WW8Num36z0"/>
    <w:rsid w:val="004B5A09"/>
    <w:rPr>
      <w:rFonts w:ascii="Symbol" w:hAnsi="Symbol"/>
    </w:rPr>
  </w:style>
  <w:style w:type="character" w:customStyle="1" w:styleId="WW8Num36z1">
    <w:name w:val="WW8Num36z1"/>
    <w:rsid w:val="004B5A09"/>
    <w:rPr>
      <w:rFonts w:ascii="Courier New" w:hAnsi="Courier New" w:cs="Courier New"/>
    </w:rPr>
  </w:style>
  <w:style w:type="character" w:customStyle="1" w:styleId="WW8Num36z2">
    <w:name w:val="WW8Num36z2"/>
    <w:rsid w:val="004B5A09"/>
    <w:rPr>
      <w:rFonts w:ascii="Wingdings" w:hAnsi="Wingdings"/>
    </w:rPr>
  </w:style>
  <w:style w:type="character" w:customStyle="1" w:styleId="DefaultParagraphFont1">
    <w:name w:val="Default Paragraph Font1"/>
    <w:rsid w:val="004B5A09"/>
  </w:style>
  <w:style w:type="character" w:styleId="Hyperlink">
    <w:name w:val="Hyperlink"/>
    <w:rsid w:val="004B5A09"/>
    <w:rPr>
      <w:strike w:val="0"/>
      <w:dstrike w:val="0"/>
      <w:color w:val="45538C"/>
      <w:u w:val="none"/>
    </w:rPr>
  </w:style>
  <w:style w:type="character" w:styleId="Emphasis">
    <w:name w:val="Emphasis"/>
    <w:uiPriority w:val="20"/>
    <w:qFormat/>
    <w:rsid w:val="004B5A09"/>
    <w:rPr>
      <w:i/>
      <w:iCs/>
    </w:rPr>
  </w:style>
  <w:style w:type="character" w:styleId="Strong">
    <w:name w:val="Strong"/>
    <w:uiPriority w:val="22"/>
    <w:qFormat/>
    <w:rsid w:val="004B5A09"/>
    <w:rPr>
      <w:b/>
      <w:bCs/>
    </w:rPr>
  </w:style>
  <w:style w:type="character" w:styleId="PageNumber">
    <w:name w:val="page number"/>
    <w:basedOn w:val="DefaultParagraphFont1"/>
    <w:rsid w:val="004B5A09"/>
  </w:style>
  <w:style w:type="character" w:customStyle="1" w:styleId="apple-style-span">
    <w:name w:val="apple-style-span"/>
    <w:basedOn w:val="DefaultParagraphFont1"/>
    <w:rsid w:val="004B5A09"/>
  </w:style>
  <w:style w:type="character" w:customStyle="1" w:styleId="apple-converted-space">
    <w:name w:val="apple-converted-space"/>
    <w:basedOn w:val="DefaultParagraphFont1"/>
    <w:rsid w:val="004B5A09"/>
  </w:style>
  <w:style w:type="character" w:customStyle="1" w:styleId="HeaderChar">
    <w:name w:val="Header Char"/>
    <w:uiPriority w:val="99"/>
    <w:rsid w:val="004B5A09"/>
    <w:rPr>
      <w:rFonts w:ascii="Calibri" w:eastAsia="Calibri" w:hAnsi="Calibri"/>
      <w:sz w:val="22"/>
      <w:szCs w:val="22"/>
    </w:rPr>
  </w:style>
  <w:style w:type="character" w:customStyle="1" w:styleId="FootnoteTextChar">
    <w:name w:val="Footnote Text Char"/>
    <w:rsid w:val="004B5A09"/>
    <w:rPr>
      <w:rFonts w:ascii="Calibri" w:eastAsia="Calibri" w:hAnsi="Calibri"/>
    </w:rPr>
  </w:style>
  <w:style w:type="character" w:customStyle="1" w:styleId="DipnotKarakterleri">
    <w:name w:val="Dipnot Karakterleri"/>
    <w:rsid w:val="004B5A09"/>
    <w:rPr>
      <w:vertAlign w:val="superscript"/>
    </w:rPr>
  </w:style>
  <w:style w:type="character" w:styleId="FootnoteReference">
    <w:name w:val="footnote reference"/>
    <w:rsid w:val="004B5A09"/>
    <w:rPr>
      <w:vertAlign w:val="superscript"/>
    </w:rPr>
  </w:style>
  <w:style w:type="character" w:styleId="EndnoteReference">
    <w:name w:val="endnote reference"/>
    <w:rsid w:val="004B5A09"/>
    <w:rPr>
      <w:vertAlign w:val="superscript"/>
    </w:rPr>
  </w:style>
  <w:style w:type="character" w:customStyle="1" w:styleId="SonnotKarakterleri">
    <w:name w:val="Sonnot Karakterleri"/>
    <w:rsid w:val="004B5A09"/>
  </w:style>
  <w:style w:type="paragraph" w:customStyle="1" w:styleId="Balk">
    <w:name w:val="Başlık"/>
    <w:basedOn w:val="Normal"/>
    <w:next w:val="BodyText"/>
    <w:rsid w:val="004B5A09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List">
    <w:name w:val="List"/>
    <w:basedOn w:val="BodyText"/>
    <w:rsid w:val="004B5A09"/>
  </w:style>
  <w:style w:type="paragraph" w:customStyle="1" w:styleId="Balk1">
    <w:name w:val="Başlık1"/>
    <w:basedOn w:val="Normal"/>
    <w:rsid w:val="004B5A09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Dizin">
    <w:name w:val="Dizin"/>
    <w:basedOn w:val="Normal"/>
    <w:rsid w:val="004B5A09"/>
    <w:pPr>
      <w:suppressLineNumbers/>
    </w:pPr>
  </w:style>
  <w:style w:type="paragraph" w:styleId="ListParagraph">
    <w:name w:val="List Paragraph"/>
    <w:basedOn w:val="Normal"/>
    <w:uiPriority w:val="34"/>
    <w:qFormat/>
    <w:rsid w:val="004B5A09"/>
    <w:pPr>
      <w:ind w:left="720"/>
    </w:pPr>
  </w:style>
  <w:style w:type="paragraph" w:styleId="NormalWeb">
    <w:name w:val="Normal (Web)"/>
    <w:basedOn w:val="Normal"/>
    <w:uiPriority w:val="99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oldbig">
    <w:name w:val="bold_big"/>
    <w:basedOn w:val="Normal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A09"/>
    <w:rPr>
      <w:rFonts w:ascii="Calibri" w:eastAsia="Calibri" w:hAnsi="Calibri" w:cs="Times New Roman"/>
      <w:lang w:val="tr-TR" w:eastAsia="ar-SA"/>
    </w:rPr>
  </w:style>
  <w:style w:type="paragraph" w:customStyle="1" w:styleId="ListParagraph1">
    <w:name w:val="List Paragraph1"/>
    <w:basedOn w:val="Normal"/>
    <w:rsid w:val="004B5A09"/>
    <w:pPr>
      <w:ind w:left="708"/>
    </w:pPr>
  </w:style>
  <w:style w:type="paragraph" w:styleId="Header">
    <w:name w:val="header"/>
    <w:basedOn w:val="Normal"/>
    <w:link w:val="HeaderChar1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HeaderChar1">
    <w:name w:val="Header Char1"/>
    <w:basedOn w:val="DefaultParagraphFont"/>
    <w:link w:val="Header"/>
    <w:rsid w:val="004B5A09"/>
    <w:rPr>
      <w:rFonts w:ascii="Calibri" w:eastAsia="Calibri" w:hAnsi="Calibri" w:cs="Times New Roman"/>
      <w:lang w:val="tr-TR" w:eastAsia="ar-SA"/>
    </w:rPr>
  </w:style>
  <w:style w:type="paragraph" w:styleId="FootnoteText">
    <w:name w:val="footnote text"/>
    <w:basedOn w:val="Normal"/>
    <w:link w:val="FootnoteTextChar1"/>
    <w:rsid w:val="004B5A09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rsid w:val="004B5A09"/>
    <w:rPr>
      <w:rFonts w:ascii="Calibri" w:eastAsia="Calibri" w:hAnsi="Calibri" w:cs="Times New Roman"/>
      <w:sz w:val="20"/>
      <w:szCs w:val="20"/>
      <w:lang w:val="tr-TR" w:eastAsia="ar-SA"/>
    </w:rPr>
  </w:style>
  <w:style w:type="paragraph" w:customStyle="1" w:styleId="Tabloerii">
    <w:name w:val="Tablo İçeriği"/>
    <w:basedOn w:val="Normal"/>
    <w:rsid w:val="004B5A09"/>
    <w:pPr>
      <w:suppressLineNumbers/>
    </w:pPr>
  </w:style>
  <w:style w:type="paragraph" w:customStyle="1" w:styleId="TabloBal">
    <w:name w:val="Tablo Başlığı"/>
    <w:basedOn w:val="Tabloerii"/>
    <w:rsid w:val="004B5A09"/>
    <w:pPr>
      <w:jc w:val="center"/>
    </w:pPr>
    <w:rPr>
      <w:b/>
      <w:bCs/>
    </w:rPr>
  </w:style>
  <w:style w:type="paragraph" w:customStyle="1" w:styleId="ereveierii">
    <w:name w:val="Çerçeve içeriği"/>
    <w:basedOn w:val="BodyText"/>
    <w:rsid w:val="004B5A09"/>
  </w:style>
  <w:style w:type="paragraph" w:styleId="BalloonText">
    <w:name w:val="Balloon Text"/>
    <w:basedOn w:val="Normal"/>
    <w:link w:val="BalloonTextChar"/>
    <w:uiPriority w:val="99"/>
    <w:semiHidden/>
    <w:unhideWhenUsed/>
    <w:rsid w:val="004B5A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A09"/>
    <w:rPr>
      <w:rFonts w:ascii="Tahoma" w:eastAsia="Calibri" w:hAnsi="Tahoma" w:cs="Tahoma"/>
      <w:sz w:val="16"/>
      <w:szCs w:val="16"/>
      <w:lang w:val="tr-TR" w:eastAsia="ar-SA"/>
    </w:rPr>
  </w:style>
  <w:style w:type="table" w:styleId="TableGrid">
    <w:name w:val="Table Grid"/>
    <w:basedOn w:val="TableNormal"/>
    <w:uiPriority w:val="39"/>
    <w:rsid w:val="004B5A09"/>
    <w:pPr>
      <w:spacing w:after="0" w:line="240" w:lineRule="auto"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4B5A09"/>
    <w:pPr>
      <w:spacing w:after="0" w:line="240" w:lineRule="auto"/>
    </w:pPr>
    <w:rPr>
      <w:rFonts w:ascii="Calibri" w:eastAsia="Calibri" w:hAnsi="Calibri" w:cs="Times New Roman"/>
      <w:lang w:val="tr-TR"/>
    </w:rPr>
  </w:style>
  <w:style w:type="paragraph" w:customStyle="1" w:styleId="style1">
    <w:name w:val="style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FFFFFF"/>
      <w:sz w:val="24"/>
      <w:szCs w:val="24"/>
      <w:lang w:eastAsia="tr-TR"/>
    </w:rPr>
  </w:style>
  <w:style w:type="character" w:customStyle="1" w:styleId="ptbrand3">
    <w:name w:val="ptbrand3"/>
    <w:basedOn w:val="DefaultParagraphFont"/>
    <w:rsid w:val="004B5A09"/>
  </w:style>
  <w:style w:type="character" w:customStyle="1" w:styleId="bindingandrelease">
    <w:name w:val="bindingandrelease"/>
    <w:basedOn w:val="DefaultParagraphFont"/>
    <w:rsid w:val="004B5A09"/>
  </w:style>
  <w:style w:type="character" w:customStyle="1" w:styleId="contributornametrigger">
    <w:name w:val="contributornametrigger"/>
    <w:basedOn w:val="DefaultParagraphFont"/>
    <w:rsid w:val="004B5A09"/>
  </w:style>
  <w:style w:type="character" w:customStyle="1" w:styleId="bylinepipe1">
    <w:name w:val="bylinepipe1"/>
    <w:basedOn w:val="DefaultParagraphFont"/>
    <w:rsid w:val="004B5A09"/>
    <w:rPr>
      <w:color w:val="666666"/>
    </w:rPr>
  </w:style>
  <w:style w:type="character" w:styleId="FollowedHyperlink">
    <w:name w:val="FollowedHyperlink"/>
    <w:basedOn w:val="DefaultParagraphFont"/>
    <w:unhideWhenUsed/>
    <w:rsid w:val="004B5A09"/>
    <w:rPr>
      <w:color w:val="800080" w:themeColor="followedHyperlink"/>
      <w:u w:val="single"/>
    </w:rPr>
  </w:style>
  <w:style w:type="character" w:customStyle="1" w:styleId="notinjournal">
    <w:name w:val="notinjournal"/>
    <w:basedOn w:val="DefaultParagraphFont"/>
    <w:rsid w:val="004B5A09"/>
  </w:style>
  <w:style w:type="character" w:styleId="HTMLCite">
    <w:name w:val="HTML Cite"/>
    <w:basedOn w:val="DefaultParagraphFont"/>
    <w:uiPriority w:val="99"/>
    <w:semiHidden/>
    <w:unhideWhenUsed/>
    <w:rsid w:val="004B5A09"/>
    <w:rPr>
      <w:i/>
      <w:iCs/>
    </w:rPr>
  </w:style>
  <w:style w:type="paragraph" w:customStyle="1" w:styleId="Default">
    <w:name w:val="Default"/>
    <w:rsid w:val="004B5A0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tr-TR" w:eastAsia="tr-TR"/>
    </w:rPr>
  </w:style>
  <w:style w:type="paragraph" w:styleId="BodyTextIndent">
    <w:name w:val="Body Text Indent"/>
    <w:basedOn w:val="Normal"/>
    <w:link w:val="BodyTextIndentChar"/>
    <w:unhideWhenUsed/>
    <w:rsid w:val="004B5A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B5A09"/>
    <w:rPr>
      <w:rFonts w:ascii="Calibri" w:eastAsia="Calibri" w:hAnsi="Calibri" w:cs="Times New Roman"/>
      <w:lang w:val="tr-TR" w:eastAsia="ar-SA"/>
    </w:rPr>
  </w:style>
  <w:style w:type="paragraph" w:styleId="BodyTextIndent3">
    <w:name w:val="Body Text Indent 3"/>
    <w:basedOn w:val="Normal"/>
    <w:link w:val="BodyTextIndent3Char"/>
    <w:unhideWhenUsed/>
    <w:rsid w:val="004B5A0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B5A09"/>
    <w:rPr>
      <w:rFonts w:ascii="Calibri" w:eastAsia="Calibri" w:hAnsi="Calibri" w:cs="Times New Roman"/>
      <w:sz w:val="16"/>
      <w:szCs w:val="16"/>
      <w:lang w:val="tr-TR" w:eastAsia="ar-SA"/>
    </w:rPr>
  </w:style>
  <w:style w:type="paragraph" w:styleId="Title">
    <w:name w:val="Title"/>
    <w:basedOn w:val="Normal"/>
    <w:link w:val="TitleChar"/>
    <w:qFormat/>
    <w:rsid w:val="004B5A09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color w:val="000080"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4B5A09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character" w:customStyle="1" w:styleId="databold1">
    <w:name w:val="data_bold1"/>
    <w:rsid w:val="004B5A09"/>
    <w:rPr>
      <w:b/>
      <w:bCs/>
    </w:rPr>
  </w:style>
  <w:style w:type="character" w:customStyle="1" w:styleId="schriftd">
    <w:name w:val="schriftd"/>
    <w:basedOn w:val="DefaultParagraphFont"/>
    <w:rsid w:val="004B5A09"/>
  </w:style>
  <w:style w:type="character" w:customStyle="1" w:styleId="google-src-text1">
    <w:name w:val="google-src-text1"/>
    <w:rsid w:val="004B5A09"/>
    <w:rPr>
      <w:vanish/>
      <w:webHidden w:val="0"/>
      <w:specVanish w:val="0"/>
    </w:rPr>
  </w:style>
  <w:style w:type="character" w:customStyle="1" w:styleId="secondaryrecordinfodata1">
    <w:name w:val="secondaryrecordinfodata1"/>
    <w:basedOn w:val="DefaultParagraphFont"/>
    <w:rsid w:val="004B5A09"/>
  </w:style>
  <w:style w:type="character" w:customStyle="1" w:styleId="secondaryrecordinfolabel1">
    <w:name w:val="secondaryrecordinfolabel1"/>
    <w:basedOn w:val="DefaultParagraphFont"/>
    <w:rsid w:val="004B5A09"/>
  </w:style>
  <w:style w:type="paragraph" w:customStyle="1" w:styleId="ListeParagraf1">
    <w:name w:val="Liste Paragraf1"/>
    <w:basedOn w:val="Normal"/>
    <w:uiPriority w:val="34"/>
    <w:qFormat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pagecontents">
    <w:name w:val="pagecontents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Verdana" w:eastAsia="Times New Roman" w:hAnsi="Verdana"/>
      <w:color w:val="000000"/>
      <w:sz w:val="17"/>
      <w:szCs w:val="17"/>
      <w:lang w:eastAsia="tr-TR"/>
    </w:rPr>
  </w:style>
  <w:style w:type="character" w:customStyle="1" w:styleId="CharChar7">
    <w:name w:val="Char Char7"/>
    <w:rsid w:val="004B5A09"/>
    <w:rPr>
      <w:rFonts w:ascii="Arial" w:eastAsia="Times New Roman" w:hAnsi="Arial" w:cs="Arial"/>
      <w:b/>
      <w:bCs/>
      <w:sz w:val="26"/>
      <w:szCs w:val="26"/>
      <w:lang w:eastAsia="en-US"/>
    </w:rPr>
  </w:style>
  <w:style w:type="paragraph" w:customStyle="1" w:styleId="title1">
    <w:name w:val="title1"/>
    <w:basedOn w:val="Normal"/>
    <w:rsid w:val="004B5A09"/>
    <w:pPr>
      <w:suppressAutoHyphens w:val="0"/>
      <w:spacing w:after="0" w:line="240" w:lineRule="auto"/>
    </w:pPr>
    <w:rPr>
      <w:rFonts w:ascii="Times New Roman" w:eastAsia="Times New Roman" w:hAnsi="Times New Roman"/>
      <w:sz w:val="29"/>
      <w:szCs w:val="29"/>
      <w:lang w:eastAsia="tr-TR"/>
    </w:rPr>
  </w:style>
  <w:style w:type="paragraph" w:customStyle="1" w:styleId="desc2">
    <w:name w:val="desc2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8"/>
      <w:szCs w:val="28"/>
      <w:lang w:eastAsia="tr-TR"/>
    </w:rPr>
  </w:style>
  <w:style w:type="paragraph" w:customStyle="1" w:styleId="details1">
    <w:name w:val="details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jrnl">
    <w:name w:val="jrnl"/>
    <w:basedOn w:val="DefaultParagraphFont"/>
    <w:rsid w:val="004B5A09"/>
  </w:style>
  <w:style w:type="character" w:customStyle="1" w:styleId="volume">
    <w:name w:val="volume"/>
    <w:basedOn w:val="DefaultParagraphFont"/>
    <w:rsid w:val="004B5A09"/>
  </w:style>
  <w:style w:type="character" w:customStyle="1" w:styleId="issue">
    <w:name w:val="issue"/>
    <w:basedOn w:val="DefaultParagraphFont"/>
    <w:rsid w:val="004B5A09"/>
  </w:style>
  <w:style w:type="character" w:customStyle="1" w:styleId="pages">
    <w:name w:val="pages"/>
    <w:basedOn w:val="DefaultParagraphFont"/>
    <w:rsid w:val="004B5A0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301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301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customStyle="1" w:styleId="Baar">
    <w:name w:val="Başarı"/>
    <w:basedOn w:val="BodyText"/>
    <w:rsid w:val="00076301"/>
    <w:pPr>
      <w:numPr>
        <w:numId w:val="2"/>
      </w:numPr>
      <w:suppressAutoHyphens w:val="0"/>
      <w:spacing w:after="60" w:line="220" w:lineRule="atLeast"/>
      <w:jc w:val="both"/>
    </w:pPr>
    <w:rPr>
      <w:rFonts w:ascii="Arial" w:eastAsia="Times New Roman" w:hAnsi="Arial"/>
      <w:spacing w:val="-5"/>
      <w:sz w:val="20"/>
      <w:szCs w:val="20"/>
      <w:lang w:eastAsia="tr-TR"/>
    </w:rPr>
  </w:style>
  <w:style w:type="paragraph" w:customStyle="1" w:styleId="Adres2">
    <w:name w:val="Adres 2"/>
    <w:basedOn w:val="Normal"/>
    <w:rsid w:val="00076301"/>
    <w:pPr>
      <w:numPr>
        <w:numId w:val="3"/>
      </w:numPr>
      <w:tabs>
        <w:tab w:val="clear" w:pos="360"/>
      </w:tabs>
      <w:suppressAutoHyphens w:val="0"/>
      <w:spacing w:after="0" w:line="160" w:lineRule="atLeast"/>
      <w:ind w:left="0" w:firstLine="0"/>
      <w:jc w:val="both"/>
    </w:pPr>
    <w:rPr>
      <w:rFonts w:ascii="Arial" w:eastAsia="Times New Roman" w:hAnsi="Arial"/>
      <w:sz w:val="14"/>
      <w:szCs w:val="20"/>
      <w:lang w:eastAsia="en-US"/>
    </w:rPr>
  </w:style>
  <w:style w:type="paragraph" w:customStyle="1" w:styleId="Adres1">
    <w:name w:val="Adres 1"/>
    <w:basedOn w:val="Normal"/>
    <w:rsid w:val="00076301"/>
    <w:pPr>
      <w:suppressAutoHyphens w:val="0"/>
      <w:spacing w:after="0" w:line="160" w:lineRule="atLeast"/>
      <w:jc w:val="both"/>
    </w:pPr>
    <w:rPr>
      <w:rFonts w:ascii="Arial" w:eastAsia="Times New Roman" w:hAnsi="Arial"/>
      <w:sz w:val="14"/>
      <w:szCs w:val="20"/>
      <w:lang w:eastAsia="en-US"/>
    </w:rPr>
  </w:style>
  <w:style w:type="character" w:customStyle="1" w:styleId="a-size-large">
    <w:name w:val="a-size-large"/>
    <w:basedOn w:val="DefaultParagraphFont"/>
    <w:rsid w:val="00965230"/>
  </w:style>
  <w:style w:type="character" w:customStyle="1" w:styleId="Heading5Char">
    <w:name w:val="Heading 5 Char"/>
    <w:basedOn w:val="DefaultParagraphFont"/>
    <w:link w:val="Heading5"/>
    <w:uiPriority w:val="9"/>
    <w:rsid w:val="00A56A61"/>
    <w:rPr>
      <w:rFonts w:asciiTheme="majorHAnsi" w:eastAsiaTheme="majorEastAsia" w:hAnsiTheme="majorHAnsi" w:cstheme="majorBidi"/>
      <w:color w:val="365F91" w:themeColor="accent1" w:themeShade="BF"/>
      <w:lang w:val="tr-TR" w:eastAsia="ar-SA"/>
    </w:rPr>
  </w:style>
  <w:style w:type="character" w:customStyle="1" w:styleId="body1Char">
    <w:name w:val="body1 Char"/>
    <w:link w:val="body1"/>
    <w:locked/>
    <w:rsid w:val="00A56A61"/>
    <w:rPr>
      <w:rFonts w:ascii="Arial" w:hAnsi="Arial"/>
      <w:sz w:val="16"/>
      <w:lang w:val="en-GB"/>
    </w:rPr>
  </w:style>
  <w:style w:type="paragraph" w:customStyle="1" w:styleId="body1">
    <w:name w:val="body1"/>
    <w:basedOn w:val="Normal"/>
    <w:link w:val="body1Char"/>
    <w:rsid w:val="00A56A61"/>
    <w:pPr>
      <w:suppressAutoHyphens w:val="0"/>
      <w:spacing w:after="0" w:line="240" w:lineRule="auto"/>
      <w:jc w:val="both"/>
    </w:pPr>
    <w:rPr>
      <w:rFonts w:ascii="Arial" w:eastAsiaTheme="minorHAnsi" w:hAnsi="Arial" w:cstheme="minorBidi"/>
      <w:sz w:val="16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7A1C"/>
    <w:rPr>
      <w:rFonts w:ascii="Calibri" w:eastAsia="Times New Roman" w:hAnsi="Calibri" w:cs="Times New Roman"/>
      <w:b/>
      <w:bCs/>
    </w:rPr>
  </w:style>
  <w:style w:type="paragraph" w:customStyle="1" w:styleId="body2b">
    <w:name w:val="body2b"/>
    <w:basedOn w:val="Normal"/>
    <w:rsid w:val="00327A1C"/>
    <w:pPr>
      <w:tabs>
        <w:tab w:val="left" w:pos="720"/>
        <w:tab w:val="left" w:pos="1296"/>
        <w:tab w:val="left" w:pos="1584"/>
      </w:tabs>
      <w:suppressAutoHyphens w:val="0"/>
      <w:spacing w:after="0" w:line="240" w:lineRule="auto"/>
      <w:ind w:left="1584" w:hanging="1584"/>
    </w:pPr>
    <w:rPr>
      <w:rFonts w:ascii="Arial" w:eastAsia="Times New Roman" w:hAnsi="Arial"/>
      <w:sz w:val="14"/>
      <w:szCs w:val="20"/>
      <w:lang w:val="en-GB" w:eastAsia="en-US"/>
    </w:rPr>
  </w:style>
  <w:style w:type="character" w:customStyle="1" w:styleId="author">
    <w:name w:val="author"/>
    <w:basedOn w:val="DefaultParagraphFont"/>
    <w:rsid w:val="00170829"/>
  </w:style>
  <w:style w:type="character" w:customStyle="1" w:styleId="a-size-medium">
    <w:name w:val="a-size-medium"/>
    <w:basedOn w:val="DefaultParagraphFont"/>
    <w:rsid w:val="00170829"/>
  </w:style>
  <w:style w:type="character" w:customStyle="1" w:styleId="a">
    <w:name w:val="a"/>
    <w:basedOn w:val="DefaultParagraphFont"/>
    <w:rsid w:val="00FC0DE3"/>
  </w:style>
  <w:style w:type="character" w:customStyle="1" w:styleId="l7">
    <w:name w:val="l7"/>
    <w:basedOn w:val="DefaultParagraphFont"/>
    <w:rsid w:val="00FC0DE3"/>
  </w:style>
  <w:style w:type="character" w:customStyle="1" w:styleId="l6">
    <w:name w:val="l6"/>
    <w:basedOn w:val="DefaultParagraphFont"/>
    <w:rsid w:val="00FC0DE3"/>
  </w:style>
  <w:style w:type="character" w:customStyle="1" w:styleId="caps">
    <w:name w:val="caps"/>
    <w:basedOn w:val="DefaultParagraphFont"/>
    <w:rsid w:val="004A604F"/>
  </w:style>
  <w:style w:type="paragraph" w:customStyle="1" w:styleId="CompanyName">
    <w:name w:val="Company Name"/>
    <w:basedOn w:val="Normal"/>
    <w:next w:val="Normal"/>
    <w:rsid w:val="004A604F"/>
    <w:pPr>
      <w:tabs>
        <w:tab w:val="left" w:pos="0"/>
        <w:tab w:val="left" w:pos="1136"/>
        <w:tab w:val="left" w:pos="1310"/>
        <w:tab w:val="right" w:pos="6480"/>
      </w:tabs>
      <w:suppressAutoHyphens w:val="0"/>
      <w:spacing w:before="220" w:after="0" w:line="220" w:lineRule="atLeast"/>
    </w:pPr>
    <w:rPr>
      <w:rFonts w:ascii="Garamond" w:eastAsia="Times New Roman" w:hAnsi="Garamond"/>
      <w:szCs w:val="20"/>
      <w:lang w:val="en-GB" w:eastAsia="en-US"/>
    </w:rPr>
  </w:style>
  <w:style w:type="paragraph" w:customStyle="1" w:styleId="Achievement">
    <w:name w:val="Achievement"/>
    <w:basedOn w:val="BodyText"/>
    <w:rsid w:val="004A604F"/>
    <w:pPr>
      <w:numPr>
        <w:numId w:val="5"/>
      </w:numPr>
      <w:suppressAutoHyphens w:val="0"/>
      <w:spacing w:after="60" w:line="240" w:lineRule="atLeast"/>
      <w:jc w:val="both"/>
    </w:pPr>
    <w:rPr>
      <w:rFonts w:ascii="Garamond" w:eastAsia="Times New Roman" w:hAnsi="Garamond"/>
      <w:szCs w:val="20"/>
      <w:lang w:eastAsia="en-US"/>
    </w:rPr>
  </w:style>
  <w:style w:type="character" w:customStyle="1" w:styleId="tel">
    <w:name w:val="tel"/>
    <w:rsid w:val="004A604F"/>
  </w:style>
  <w:style w:type="paragraph" w:customStyle="1" w:styleId="NormalmetIndent">
    <w:name w:val="Normal met Indent"/>
    <w:basedOn w:val="Normal"/>
    <w:rsid w:val="004A604F"/>
    <w:pPr>
      <w:suppressAutoHyphens w:val="0"/>
      <w:spacing w:after="40" w:line="240" w:lineRule="auto"/>
      <w:ind w:left="397"/>
    </w:pPr>
    <w:rPr>
      <w:rFonts w:ascii="Arial" w:eastAsia="Times New Roman" w:hAnsi="Arial"/>
      <w:sz w:val="20"/>
      <w:szCs w:val="20"/>
      <w:lang w:eastAsia="en-US"/>
    </w:rPr>
  </w:style>
  <w:style w:type="paragraph" w:customStyle="1" w:styleId="DuCHe">
    <w:name w:val="DuCHe"/>
    <w:basedOn w:val="Normal"/>
    <w:rsid w:val="004A604F"/>
    <w:pPr>
      <w:suppressAutoHyphens w:val="0"/>
      <w:spacing w:after="0" w:line="240" w:lineRule="auto"/>
      <w:jc w:val="both"/>
    </w:pPr>
    <w:rPr>
      <w:rFonts w:ascii="Verdana" w:eastAsia="Times New Roman" w:hAnsi="Verdana"/>
      <w:sz w:val="16"/>
      <w:szCs w:val="20"/>
      <w:lang w:eastAsia="en-GB"/>
    </w:rPr>
  </w:style>
  <w:style w:type="paragraph" w:customStyle="1" w:styleId="sectiontitle">
    <w:name w:val="sectiontitle"/>
    <w:basedOn w:val="Normal"/>
    <w:rsid w:val="004A604F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272A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272AB"/>
    <w:rPr>
      <w:rFonts w:ascii="Calibri" w:eastAsia="Calibri" w:hAnsi="Calibri" w:cs="Times New Roman"/>
      <w:lang w:val="tr-TR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B6114"/>
    <w:rPr>
      <w:sz w:val="16"/>
      <w:szCs w:val="16"/>
    </w:rPr>
  </w:style>
  <w:style w:type="paragraph" w:customStyle="1" w:styleId="aralkyok1">
    <w:name w:val="aralkyok1"/>
    <w:basedOn w:val="Normal"/>
    <w:rsid w:val="00B4536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Basic2">
    <w:name w:val="Basic 2"/>
    <w:basedOn w:val="Normal"/>
    <w:rsid w:val="006741A9"/>
    <w:pPr>
      <w:tabs>
        <w:tab w:val="left" w:pos="426"/>
        <w:tab w:val="left" w:pos="7371"/>
        <w:tab w:val="left" w:pos="7655"/>
        <w:tab w:val="left" w:pos="8505"/>
        <w:tab w:val="left" w:pos="8789"/>
      </w:tabs>
      <w:suppressAutoHyphens w:val="0"/>
      <w:spacing w:before="60" w:after="60" w:line="240" w:lineRule="auto"/>
      <w:ind w:left="284" w:hanging="284"/>
    </w:pPr>
    <w:rPr>
      <w:rFonts w:ascii="Arial" w:eastAsia="Times New Roman" w:hAnsi="Arial"/>
      <w:sz w:val="16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84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348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ilkegurdal@gau.edu.t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E6B57-7EF7-465D-A5D2-2F8886169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dik Akyar</cp:lastModifiedBy>
  <cp:revision>2</cp:revision>
  <dcterms:created xsi:type="dcterms:W3CDTF">2019-02-07T14:27:00Z</dcterms:created>
  <dcterms:modified xsi:type="dcterms:W3CDTF">2019-02-07T14:27:00Z</dcterms:modified>
</cp:coreProperties>
</file>